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24B9" w:rsidRDefault="00FB24B9">
      <w:pPr>
        <w:spacing w:before="12" w:after="0" w:line="240" w:lineRule="exact"/>
        <w:rPr>
          <w:sz w:val="24"/>
          <w:szCs w:val="24"/>
        </w:rPr>
      </w:pPr>
      <w:r>
        <w:rPr>
          <w:rFonts w:ascii="Tisa Offc" w:hAnsi="Tisa Offc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549650</wp:posOffset>
                </wp:positionH>
                <wp:positionV relativeFrom="paragraph">
                  <wp:posOffset>-373380</wp:posOffset>
                </wp:positionV>
                <wp:extent cx="3695700" cy="68707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570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40034" w:rsidRPr="00BB1656" w:rsidRDefault="00C40034" w:rsidP="00C40034">
                            <w:pPr>
                              <w:ind w:right="-27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XU </w:t>
                            </w:r>
                            <w:r w:rsidRPr="00BB1656">
                              <w:rPr>
                                <w:rFonts w:ascii="Times New Roman" w:hAnsi="Times New Roman" w:cs="Times New Roman"/>
                              </w:rPr>
                              <w:t>COLLEGE OF HEALTH AND HUMAN SERVICES</w:t>
                            </w:r>
                          </w:p>
                          <w:p w:rsidR="00C40034" w:rsidRPr="00BB1656" w:rsidRDefault="00C40034" w:rsidP="00C40034">
                            <w:pPr>
                              <w:ind w:right="-27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1656">
                              <w:rPr>
                                <w:rFonts w:ascii="Times New Roman" w:hAnsi="Times New Roman" w:cs="Times New Roman"/>
                              </w:rPr>
                              <w:t>Patricia A. Chin School of Nursing</w:t>
                            </w:r>
                          </w:p>
                          <w:p w:rsidR="00C40034" w:rsidRDefault="00C40034" w:rsidP="00C400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79.5pt;margin-top:-29.4pt;width:291pt;height:54.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" fillcolor="white [3201]" stroked="f" strokeweight=".5pt">
                <v:textbox>
                  <w:txbxContent>
                    <w:p w:rsidR="00C40034" w:rsidRPr="00BB1656" w:rsidRDefault="00C40034" w:rsidP="00C40034">
                      <w:pPr>
                        <w:ind w:right="-27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XU </w:t>
                      </w:r>
                      <w:r w:rsidRPr="00BB1656">
                        <w:rPr>
                          <w:rFonts w:ascii="Times New Roman" w:hAnsi="Times New Roman" w:cs="Times New Roman"/>
                        </w:rPr>
                        <w:t>COLLEGE OF HEALTH AND HUMAN SERVICES</w:t>
                      </w:r>
                    </w:p>
                    <w:p w:rsidR="00C40034" w:rsidRPr="00BB1656" w:rsidRDefault="00C40034" w:rsidP="00C40034">
                      <w:pPr>
                        <w:ind w:right="-270"/>
                        <w:rPr>
                          <w:rFonts w:ascii="Times New Roman" w:hAnsi="Times New Roman" w:cs="Times New Roman"/>
                        </w:rPr>
                      </w:pPr>
                      <w:r w:rsidRPr="00BB1656">
                        <w:rPr>
                          <w:rFonts w:ascii="Times New Roman" w:hAnsi="Times New Roman" w:cs="Times New Roman"/>
                        </w:rPr>
                        <w:t>Patricia A. Chin School of Nursing</w:t>
                      </w:r>
                    </w:p>
                    <w:p w:rsidR="00C40034" w:rsidRDefault="00C40034" w:rsidP="00C40034"/>
                  </w:txbxContent>
                </v:textbox>
              </v:shape>
            </w:pict>
          </mc:Fallback>
        </mc:AlternateContent>
      </w:r>
    </w:p>
    <w:p w:rsidR="00FB24B9" w:rsidRDefault="00FB24B9" w:rsidP="00FB24B9">
      <w:pPr>
        <w:spacing w:before="12" w:after="0" w:line="240" w:lineRule="exact"/>
        <w:rPr>
          <w:rFonts w:ascii="Arial Narrow" w:hAnsi="Arial Narrow"/>
          <w:sz w:val="32"/>
          <w:szCs w:val="24"/>
        </w:rPr>
      </w:pPr>
    </w:p>
    <w:p w:rsidR="00C40034" w:rsidRPr="00FB24B9" w:rsidRDefault="00C40034" w:rsidP="00FB24B9">
      <w:pPr>
        <w:spacing w:before="12" w:after="0" w:line="240" w:lineRule="exact"/>
        <w:jc w:val="center"/>
        <w:rPr>
          <w:rFonts w:ascii="Arial Narrow" w:hAnsi="Arial Narrow"/>
          <w:sz w:val="24"/>
          <w:szCs w:val="24"/>
        </w:rPr>
      </w:pPr>
      <w:r w:rsidRPr="00FB24B9">
        <w:rPr>
          <w:rFonts w:ascii="Arial Narrow" w:hAnsi="Arial Narrow"/>
          <w:noProof/>
          <w:sz w:val="24"/>
          <w:szCs w:val="20"/>
        </w:rPr>
        <w:drawing>
          <wp:anchor distT="0" distB="0" distL="114300" distR="114300" simplePos="0" relativeHeight="251683840" behindDoc="0" locked="0" layoutInCell="1" allowOverlap="1" wp14:anchorId="594E77EB" wp14:editId="325B5FD8">
            <wp:simplePos x="0" y="0"/>
            <wp:positionH relativeFrom="page">
              <wp:posOffset>177800</wp:posOffset>
            </wp:positionH>
            <wp:positionV relativeFrom="page">
              <wp:posOffset>285750</wp:posOffset>
            </wp:positionV>
            <wp:extent cx="3657600" cy="655320"/>
            <wp:effectExtent l="0" t="0" r="0" b="508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StateLAlogo_heroCYl1_horizontal_4color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24B9" w:rsidRPr="00FB24B9">
        <w:rPr>
          <w:rFonts w:ascii="Arial Narrow" w:hAnsi="Arial Narrow"/>
          <w:sz w:val="32"/>
          <w:szCs w:val="24"/>
        </w:rPr>
        <w:t>REQUIREMENTS FOR CLINICAL</w:t>
      </w:r>
    </w:p>
    <w:p w:rsidR="00C40034" w:rsidRDefault="00C40034">
      <w:pPr>
        <w:spacing w:before="12" w:after="0" w:line="240" w:lineRule="exact"/>
        <w:rPr>
          <w:sz w:val="24"/>
          <w:szCs w:val="24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4"/>
        <w:gridCol w:w="4860"/>
        <w:gridCol w:w="2083"/>
      </w:tblGrid>
      <w:tr w:rsidR="00570949" w:rsidTr="00C75EF9">
        <w:trPr>
          <w:trHeight w:hRule="exact" w:val="559"/>
        </w:trPr>
        <w:tc>
          <w:tcPr>
            <w:tcW w:w="89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C75EF9" w:rsidRDefault="00616B42" w:rsidP="00616B42">
            <w:pPr>
              <w:tabs>
                <w:tab w:val="left" w:pos="2700"/>
                <w:tab w:val="left" w:pos="9040"/>
              </w:tabs>
              <w:spacing w:after="0" w:line="246" w:lineRule="exact"/>
              <w:ind w:left="-1" w:right="-213"/>
              <w:jc w:val="both"/>
              <w:rPr>
                <w:rFonts w:ascii="Arial" w:eastAsia="Arial" w:hAnsi="Arial" w:cs="Arial"/>
                <w:b/>
                <w:bCs/>
                <w:color w:val="FF0000"/>
                <w:highlight w:val="lightGray"/>
              </w:rPr>
            </w:pPr>
            <w:r>
              <w:rPr>
                <w:rFonts w:ascii="Arial" w:eastAsia="Arial" w:hAnsi="Arial" w:cs="Arial"/>
                <w:b/>
                <w:bCs/>
                <w:color w:val="FF0000"/>
                <w:sz w:val="24"/>
                <w:szCs w:val="24"/>
                <w:highlight w:val="lightGray"/>
              </w:rPr>
              <w:t xml:space="preserve"> </w:t>
            </w:r>
            <w:r w:rsidR="003461A7" w:rsidRPr="00616B42">
              <w:rPr>
                <w:rFonts w:ascii="Arial" w:eastAsia="Arial" w:hAnsi="Arial" w:cs="Arial"/>
                <w:b/>
                <w:bCs/>
                <w:color w:val="FF0000"/>
                <w:highlight w:val="lightGray"/>
              </w:rPr>
              <w:t>REQUIRED</w:t>
            </w:r>
            <w:r w:rsidR="003461A7" w:rsidRPr="00616B42">
              <w:rPr>
                <w:rFonts w:ascii="Arial" w:eastAsia="Arial" w:hAnsi="Arial" w:cs="Arial"/>
                <w:b/>
                <w:bCs/>
                <w:color w:val="FF0000"/>
                <w:spacing w:val="1"/>
                <w:highlight w:val="lightGray"/>
              </w:rPr>
              <w:t xml:space="preserve"> </w:t>
            </w:r>
            <w:r w:rsidR="00C75EF9">
              <w:rPr>
                <w:rFonts w:ascii="Arial" w:eastAsia="Arial" w:hAnsi="Arial" w:cs="Arial"/>
                <w:b/>
                <w:bCs/>
                <w:color w:val="FF0000"/>
                <w:highlight w:val="lightGray"/>
              </w:rPr>
              <w:t>DOCUMENTATION</w:t>
            </w:r>
          </w:p>
          <w:p w:rsidR="00570949" w:rsidRDefault="00616B42" w:rsidP="00616B42">
            <w:pPr>
              <w:tabs>
                <w:tab w:val="left" w:pos="2700"/>
                <w:tab w:val="left" w:pos="9040"/>
              </w:tabs>
              <w:spacing w:after="0" w:line="246" w:lineRule="exact"/>
              <w:ind w:left="-1" w:right="-213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0616B42">
              <w:rPr>
                <w:rFonts w:ascii="Arial" w:eastAsia="Arial" w:hAnsi="Arial" w:cs="Arial"/>
                <w:b/>
                <w:bCs/>
                <w:color w:val="FF0000"/>
                <w:highlight w:val="lightGray"/>
              </w:rPr>
              <w:t>(provide copies of all, for cards, front and back w/signature</w:t>
            </w:r>
            <w:r>
              <w:rPr>
                <w:rFonts w:ascii="Arial" w:eastAsia="Arial" w:hAnsi="Arial" w:cs="Arial"/>
                <w:b/>
                <w:bCs/>
                <w:color w:val="FF0000"/>
                <w:sz w:val="24"/>
                <w:szCs w:val="24"/>
                <w:highlight w:val="lightGray"/>
              </w:rPr>
              <w:t>)</w:t>
            </w:r>
            <w:r w:rsidR="003461A7">
              <w:rPr>
                <w:rFonts w:ascii="Arial" w:eastAsia="Arial" w:hAnsi="Arial" w:cs="Arial"/>
                <w:b/>
                <w:bCs/>
                <w:color w:val="FF0000"/>
                <w:sz w:val="24"/>
                <w:szCs w:val="24"/>
                <w:highlight w:val="lightGray"/>
              </w:rPr>
              <w:tab/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570949" w:rsidRDefault="00C75EF9" w:rsidP="00C75EF9">
            <w:pPr>
              <w:tabs>
                <w:tab w:val="left" w:pos="2140"/>
              </w:tabs>
              <w:spacing w:before="7" w:after="0" w:line="240" w:lineRule="auto"/>
              <w:ind w:right="-7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 xml:space="preserve">frequency: </w:t>
            </w:r>
            <w:r>
              <w:rPr>
                <w:rFonts w:ascii="Arial" w:eastAsia="Arial" w:hAnsi="Arial" w:cs="Arial"/>
                <w:b/>
                <w:bCs/>
                <w:noProof/>
                <w:color w:val="FF0000"/>
                <w:sz w:val="20"/>
                <w:szCs w:val="20"/>
              </w:rPr>
              <w:drawing>
                <wp:inline distT="0" distB="0" distL="0" distR="0" wp14:anchorId="753055B3" wp14:editId="5A54B31B">
                  <wp:extent cx="123825" cy="123825"/>
                  <wp:effectExtent l="0" t="0" r="9525" b="9525"/>
                  <wp:docPr id="65" name="Picture 65" descr="C:\Program Files\Microsoft Office\MEDIA\OFFICE14\Bullets\BD21301_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Program Files\Microsoft Office\MEDIA\OFFICE14\Bullets\BD21301_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5EF9" w:rsidTr="00DC1AF0">
        <w:trPr>
          <w:trHeight w:hRule="exact" w:val="586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after="0" w:line="263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American Heart Association CPR (BLS) Cert. (Health Care Provider: 2yrs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after="0" w:line="241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C75EF9" w:rsidRPr="00C75EF9" w:rsidRDefault="00C75EF9" w:rsidP="002F5F82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E67EF0B" wp14:editId="744A69D6">
                      <wp:simplePos x="0" y="0"/>
                      <wp:positionH relativeFrom="column">
                        <wp:posOffset>1085850</wp:posOffset>
                      </wp:positionH>
                      <wp:positionV relativeFrom="paragraph">
                        <wp:posOffset>53340</wp:posOffset>
                      </wp:positionV>
                      <wp:extent cx="111125" cy="86995"/>
                      <wp:effectExtent l="0" t="0" r="22225" b="27305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4B7B02" id="Rectangle 68" o:spid="_x0000_s1026" style="position:absolute;margin-left:85.5pt;margin-top:4.2pt;width:8.75pt;height: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Pr="00C75EF9">
              <w:rPr>
                <w:rFonts w:ascii="Arial" w:hAnsi="Arial" w:cs="Arial"/>
                <w:sz w:val="23"/>
                <w:szCs w:val="23"/>
              </w:rPr>
              <w:t xml:space="preserve">Every 2 </w:t>
            </w:r>
            <w:proofErr w:type="spellStart"/>
            <w:r w:rsidRPr="00C75EF9">
              <w:rPr>
                <w:rFonts w:ascii="Arial" w:hAnsi="Arial" w:cs="Arial"/>
                <w:sz w:val="23"/>
                <w:szCs w:val="23"/>
              </w:rPr>
              <w:t>yrs</w:t>
            </w:r>
            <w:proofErr w:type="spellEnd"/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  <w:p w:rsidR="00C75EF9" w:rsidRPr="00C75EF9" w:rsidRDefault="00C75EF9" w:rsidP="002F5F82">
            <w:pPr>
              <w:rPr>
                <w:rFonts w:ascii="Arial" w:hAnsi="Arial" w:cs="Arial"/>
                <w:b/>
                <w:sz w:val="23"/>
                <w:szCs w:val="23"/>
              </w:rPr>
            </w:pPr>
          </w:p>
        </w:tc>
      </w:tr>
      <w:tr w:rsidR="00C75EF9" w:rsidTr="00DC1AF0">
        <w:trPr>
          <w:trHeight w:hRule="exact" w:val="397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after="0" w:line="237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California Driver License</w:t>
            </w:r>
            <w:r w:rsidR="000A7B8A">
              <w:rPr>
                <w:rFonts w:ascii="Arial" w:eastAsia="Arial" w:hAnsi="Arial" w:cs="Arial"/>
                <w:sz w:val="23"/>
                <w:szCs w:val="23"/>
              </w:rPr>
              <w:t xml:space="preserve"> or CA ID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after="0" w:line="237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Pr="00C75EF9" w:rsidRDefault="00C75EF9" w:rsidP="002F5F82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C75EF9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65CB25B6" wp14:editId="3D729168">
                      <wp:simplePos x="0" y="0"/>
                      <wp:positionH relativeFrom="column">
                        <wp:posOffset>1084332</wp:posOffset>
                      </wp:positionH>
                      <wp:positionV relativeFrom="paragraph">
                        <wp:posOffset>38100</wp:posOffset>
                      </wp:positionV>
                      <wp:extent cx="111319" cy="87464"/>
                      <wp:effectExtent l="0" t="0" r="22225" b="27305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9" cy="87464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653DFA" id="Rectangle 54" o:spid="_x0000_s1026" style="position:absolute;margin-left:85.4pt;margin-top:3pt;width:8.75pt;height:6.9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" fillcolor="white [3201]" strokecolor="black [3200]" strokeweight="1pt"/>
                  </w:pict>
                </mc:Fallback>
              </mc:AlternateContent>
            </w:r>
            <w:r w:rsidRPr="00C75EF9">
              <w:rPr>
                <w:rFonts w:ascii="Arial" w:hAnsi="Arial" w:cs="Arial"/>
                <w:b/>
                <w:sz w:val="16"/>
                <w:szCs w:val="16"/>
              </w:rPr>
              <w:t>once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&amp; </w:t>
            </w:r>
            <w:r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                        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when renewed   </w:t>
            </w:r>
          </w:p>
        </w:tc>
      </w:tr>
      <w:tr w:rsidR="00C75EF9" w:rsidTr="00DC1AF0">
        <w:trPr>
          <w:trHeight w:hRule="exact" w:val="442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after="0" w:line="236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Auto Liability Insurance</w:t>
            </w:r>
            <w:r w:rsidR="000A7B8A">
              <w:rPr>
                <w:rFonts w:ascii="Arial" w:eastAsia="Arial" w:hAnsi="Arial" w:cs="Arial"/>
                <w:sz w:val="23"/>
                <w:szCs w:val="23"/>
              </w:rPr>
              <w:t xml:space="preserve"> or attestation 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 w:rsidP="00C75EF9">
            <w:pPr>
              <w:spacing w:after="0" w:line="236" w:lineRule="exact"/>
              <w:ind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Students name must appear on policy</w:t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DC1AF0" w:rsidP="002F5F82">
            <w:r w:rsidRPr="00C75EF9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F4117E6" wp14:editId="2F3EB995">
                      <wp:simplePos x="0" y="0"/>
                      <wp:positionH relativeFrom="column">
                        <wp:posOffset>1093415</wp:posOffset>
                      </wp:positionH>
                      <wp:positionV relativeFrom="paragraph">
                        <wp:posOffset>65405</wp:posOffset>
                      </wp:positionV>
                      <wp:extent cx="111125" cy="86995"/>
                      <wp:effectExtent l="0" t="0" r="22225" b="27305"/>
                      <wp:wrapNone/>
                      <wp:docPr id="69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952C69" id="Rectangle 69" o:spid="_x0000_s1026" style="position:absolute;margin-left:86.1pt;margin-top:5.15pt;width:8.75pt;height:6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Pr="00C75EF9">
              <w:rPr>
                <w:rFonts w:ascii="Arial" w:hAnsi="Arial" w:cs="Arial"/>
                <w:b/>
                <w:sz w:val="16"/>
                <w:szCs w:val="16"/>
              </w:rPr>
              <w:t>once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&amp; </w:t>
            </w:r>
            <w:r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                        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when renewed   </w:t>
            </w:r>
            <w:r w:rsidR="00C75EF9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C75EF9" w:rsidTr="00DC1AF0">
        <w:trPr>
          <w:trHeight w:hRule="exact" w:val="667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190" w:rsidRDefault="00F75190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 xml:space="preserve">RN License </w:t>
            </w:r>
            <w:r w:rsidR="00DC1AF0">
              <w:rPr>
                <w:rFonts w:ascii="Arial" w:eastAsia="Arial" w:hAnsi="Arial" w:cs="Arial"/>
                <w:sz w:val="23"/>
                <w:szCs w:val="23"/>
              </w:rPr>
              <w:t xml:space="preserve">              </w:t>
            </w:r>
          </w:p>
          <w:p w:rsidR="00C75EF9" w:rsidRPr="00F75190" w:rsidRDefault="00F75190" w:rsidP="00F75190">
            <w:pPr>
              <w:spacing w:after="0" w:line="240" w:lineRule="auto"/>
              <w:contextualSpacing/>
              <w:rPr>
                <w:rFonts w:eastAsia="Arial" w:cs="Arial"/>
                <w:i/>
              </w:rPr>
            </w:pPr>
            <w:r>
              <w:rPr>
                <w:rFonts w:eastAsia="Arial" w:cs="Arial"/>
                <w:i/>
              </w:rPr>
              <w:t xml:space="preserve"> </w:t>
            </w:r>
            <w:r w:rsidR="00C75EF9" w:rsidRPr="00F75190">
              <w:rPr>
                <w:rFonts w:eastAsia="Arial" w:cs="Arial"/>
                <w:i/>
              </w:rPr>
              <w:t>(</w:t>
            </w:r>
            <w:proofErr w:type="spellStart"/>
            <w:r w:rsidRPr="00F75190">
              <w:rPr>
                <w:rFonts w:eastAsia="Arial" w:cs="Arial"/>
                <w:i/>
              </w:rPr>
              <w:t>absn</w:t>
            </w:r>
            <w:proofErr w:type="spellEnd"/>
            <w:r w:rsidRPr="00F75190">
              <w:rPr>
                <w:rFonts w:eastAsia="Arial" w:cs="Arial"/>
                <w:i/>
              </w:rPr>
              <w:t>/</w:t>
            </w:r>
            <w:proofErr w:type="spellStart"/>
            <w:r w:rsidRPr="00F75190">
              <w:rPr>
                <w:rFonts w:eastAsia="Arial" w:cs="Arial"/>
                <w:i/>
              </w:rPr>
              <w:t>bsn</w:t>
            </w:r>
            <w:proofErr w:type="spellEnd"/>
            <w:r w:rsidRPr="00F75190">
              <w:rPr>
                <w:rFonts w:eastAsia="Arial" w:cs="Arial"/>
                <w:i/>
              </w:rPr>
              <w:t xml:space="preserve"> basic exempt</w:t>
            </w:r>
            <w:r w:rsidR="00C75EF9" w:rsidRPr="00F75190">
              <w:rPr>
                <w:rFonts w:eastAsia="Arial" w:cs="Arial"/>
                <w:i/>
              </w:rPr>
              <w:t>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before="3" w:after="0" w:line="238" w:lineRule="exact"/>
              <w:ind w:left="102" w:right="132"/>
              <w:rPr>
                <w:rFonts w:ascii="Arial" w:eastAsia="Arial" w:hAnsi="Arial" w:cs="Arial"/>
                <w:sz w:val="23"/>
                <w:szCs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DC1AF0" w:rsidP="002F5F82">
            <w:r w:rsidRPr="00C75EF9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46259AE" wp14:editId="1C1725CE">
                      <wp:simplePos x="0" y="0"/>
                      <wp:positionH relativeFrom="column">
                        <wp:posOffset>1085850</wp:posOffset>
                      </wp:positionH>
                      <wp:positionV relativeFrom="paragraph">
                        <wp:posOffset>95885</wp:posOffset>
                      </wp:positionV>
                      <wp:extent cx="111125" cy="86995"/>
                      <wp:effectExtent l="0" t="0" r="22225" b="27305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FA894D" id="Rectangle 70" o:spid="_x0000_s1026" style="position:absolute;margin-left:85.5pt;margin-top:7.55pt;width:8.75pt;height: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" fillcolor="white [3201]" strokecolor="black [3200]" strokeweight="1pt"/>
                  </w:pict>
                </mc:Fallback>
              </mc:AlternateContent>
            </w:r>
            <w:r w:rsidRPr="00C75EF9">
              <w:rPr>
                <w:rFonts w:ascii="Arial" w:hAnsi="Arial" w:cs="Arial"/>
                <w:b/>
                <w:sz w:val="16"/>
                <w:szCs w:val="16"/>
              </w:rPr>
              <w:t>once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&amp; </w:t>
            </w:r>
            <w:r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                        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when renewed   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C75EF9" w:rsidTr="00DC1AF0">
        <w:trPr>
          <w:trHeight w:hRule="exact" w:val="622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F75190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 xml:space="preserve">Health Insurance 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before="3" w:after="0" w:line="238" w:lineRule="exact"/>
              <w:ind w:left="102" w:right="132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Students name must appear on card</w:t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DC1AF0" w:rsidP="002F5F82">
            <w:r w:rsidRPr="00C75EF9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120F27" wp14:editId="32DC114D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55245</wp:posOffset>
                      </wp:positionV>
                      <wp:extent cx="111125" cy="86995"/>
                      <wp:effectExtent l="0" t="0" r="22225" b="27305"/>
                      <wp:wrapNone/>
                      <wp:docPr id="71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ABCD3A" id="Rectangle 71" o:spid="_x0000_s1026" style="position:absolute;margin-left:85.6pt;margin-top:4.35pt;width:8.75pt;height:6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" fillcolor="white [3201]" strokecolor="black [3200]" strokeweight="1pt"/>
                  </w:pict>
                </mc:Fallback>
              </mc:AlternateContent>
            </w:r>
            <w:r w:rsidRPr="00C75EF9">
              <w:rPr>
                <w:rFonts w:ascii="Arial" w:hAnsi="Arial" w:cs="Arial"/>
                <w:b/>
                <w:sz w:val="16"/>
                <w:szCs w:val="16"/>
              </w:rPr>
              <w:t>once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&amp; </w:t>
            </w:r>
            <w:r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                        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when renewed   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C75EF9" w:rsidTr="00DC1AF0">
        <w:trPr>
          <w:trHeight w:hRule="exact" w:val="595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F75190" w:rsidP="00AC6274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AC6274">
              <w:rPr>
                <w:rFonts w:ascii="Arial" w:eastAsia="Arial" w:hAnsi="Arial" w:cs="Arial"/>
                <w:sz w:val="23"/>
                <w:szCs w:val="23"/>
              </w:rPr>
              <w:t xml:space="preserve">University </w:t>
            </w:r>
            <w:r w:rsidR="00DC1AF0">
              <w:rPr>
                <w:rFonts w:ascii="Arial" w:eastAsia="Arial" w:hAnsi="Arial" w:cs="Arial"/>
                <w:sz w:val="23"/>
                <w:szCs w:val="23"/>
              </w:rPr>
              <w:t xml:space="preserve">Liability </w:t>
            </w:r>
            <w:r w:rsidR="00AC6274" w:rsidRPr="00AC6274">
              <w:rPr>
                <w:rFonts w:ascii="Arial" w:eastAsia="Arial" w:hAnsi="Arial" w:cs="Arial"/>
                <w:sz w:val="23"/>
                <w:szCs w:val="23"/>
              </w:rPr>
              <w:t>Insurance</w:t>
            </w:r>
          </w:p>
          <w:p w:rsidR="00302136" w:rsidRDefault="00302136" w:rsidP="00AC6274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 w:rsidRPr="00302136">
              <w:rPr>
                <w:rFonts w:ascii="Arial" w:eastAsia="Arial" w:hAnsi="Arial" w:cs="Arial"/>
                <w:sz w:val="23"/>
                <w:szCs w:val="23"/>
                <w:u w:val="single"/>
              </w:rPr>
              <w:t>https://commerce.cashnet.com/csulapay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302136" w:rsidP="00302136">
            <w:pPr>
              <w:spacing w:before="3" w:after="0" w:line="238" w:lineRule="exact"/>
              <w:ind w:left="102" w:right="132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0"/>
                <w:szCs w:val="23"/>
              </w:rPr>
              <w:t>Click “view all items” and select “Student Liability Insurance”</w:t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Pr="00BE082D" w:rsidRDefault="00C75EF9" w:rsidP="002F5F82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3F909169" wp14:editId="28274C34">
                      <wp:simplePos x="0" y="0"/>
                      <wp:positionH relativeFrom="column">
                        <wp:posOffset>1110476</wp:posOffset>
                      </wp:positionH>
                      <wp:positionV relativeFrom="paragraph">
                        <wp:posOffset>55880</wp:posOffset>
                      </wp:positionV>
                      <wp:extent cx="111125" cy="86995"/>
                      <wp:effectExtent l="0" t="0" r="22225" b="27305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BF0E05" id="Rectangle 58" o:spid="_x0000_s1026" style="position:absolute;margin-left:87.45pt;margin-top:4.4pt;width:8.75pt;height:6.8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y</w:t>
            </w:r>
            <w:r w:rsidRPr="00BE082D">
              <w:rPr>
                <w:rFonts w:ascii="Arial" w:hAnsi="Arial" w:cs="Arial"/>
                <w:sz w:val="23"/>
                <w:szCs w:val="23"/>
              </w:rPr>
              <w:t>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C75EF9" w:rsidTr="005F3B55">
        <w:trPr>
          <w:trHeight w:hRule="exact" w:val="1018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 w:rsidP="003E507B">
            <w:pPr>
              <w:spacing w:after="0" w:line="240" w:lineRule="auto"/>
              <w:contextualSpacing/>
              <w:rPr>
                <w:rFonts w:ascii="Arial" w:hAnsi="Arial" w:cs="Arial"/>
                <w:sz w:val="23"/>
                <w:szCs w:val="23"/>
                <w:lang w:val="pt-BR"/>
              </w:rPr>
            </w:pPr>
            <w:r w:rsidRPr="00DC1AF0">
              <w:rPr>
                <w:rFonts w:ascii="Arial" w:hAnsi="Arial" w:cs="Arial"/>
                <w:sz w:val="23"/>
                <w:szCs w:val="23"/>
                <w:lang w:val="pt-BR"/>
              </w:rPr>
              <w:t xml:space="preserve">  </w:t>
            </w:r>
            <w:r w:rsidR="00DC1AF0">
              <w:rPr>
                <w:rFonts w:ascii="Arial" w:hAnsi="Arial" w:cs="Arial"/>
                <w:sz w:val="23"/>
                <w:szCs w:val="23"/>
                <w:lang w:val="pt-BR"/>
              </w:rPr>
              <w:t xml:space="preserve">HIPAA certificate </w:t>
            </w:r>
            <w:r w:rsidRPr="003E507B">
              <w:rPr>
                <w:rFonts w:ascii="Arial" w:hAnsi="Arial" w:cs="Arial"/>
                <w:sz w:val="23"/>
                <w:szCs w:val="23"/>
                <w:lang w:val="pt-BR"/>
              </w:rPr>
              <w:t xml:space="preserve"> </w:t>
            </w:r>
            <w:r>
              <w:rPr>
                <w:rFonts w:ascii="Arial" w:hAnsi="Arial" w:cs="Arial"/>
                <w:sz w:val="23"/>
                <w:szCs w:val="23"/>
                <w:lang w:val="pt-BR"/>
              </w:rPr>
              <w:t xml:space="preserve">                           </w:t>
            </w:r>
          </w:p>
          <w:p w:rsidR="00F75190" w:rsidRPr="00F75190" w:rsidRDefault="00F75190" w:rsidP="00F75190">
            <w:pPr>
              <w:spacing w:before="3" w:after="0" w:line="238" w:lineRule="exact"/>
              <w:ind w:left="102" w:right="132"/>
              <w:rPr>
                <w:rFonts w:ascii="Arial" w:eastAsia="Arial" w:hAnsi="Arial" w:cs="Arial"/>
                <w:i/>
                <w:sz w:val="20"/>
                <w:szCs w:val="23"/>
              </w:rPr>
            </w:pPr>
            <w:r w:rsidRPr="00F75190">
              <w:rPr>
                <w:rFonts w:ascii="Arial" w:eastAsia="Arial" w:hAnsi="Arial" w:cs="Arial"/>
                <w:i/>
                <w:sz w:val="20"/>
                <w:szCs w:val="23"/>
              </w:rPr>
              <w:t>(</w:t>
            </w:r>
            <w:r w:rsidR="00192C75">
              <w:rPr>
                <w:rFonts w:ascii="Arial" w:eastAsia="Arial" w:hAnsi="Arial" w:cs="Arial"/>
                <w:i/>
                <w:sz w:val="20"/>
                <w:szCs w:val="23"/>
              </w:rPr>
              <w:t xml:space="preserve">Take quiz, </w:t>
            </w:r>
            <w:r w:rsidR="00192C75" w:rsidRPr="00F75190">
              <w:rPr>
                <w:rFonts w:ascii="Arial" w:eastAsia="Arial" w:hAnsi="Arial" w:cs="Arial"/>
                <w:i/>
                <w:sz w:val="20"/>
                <w:szCs w:val="23"/>
              </w:rPr>
              <w:t>print</w:t>
            </w:r>
            <w:r w:rsidRPr="00F75190">
              <w:rPr>
                <w:rFonts w:ascii="Arial" w:eastAsia="Arial" w:hAnsi="Arial" w:cs="Arial"/>
                <w:i/>
                <w:sz w:val="20"/>
                <w:szCs w:val="23"/>
              </w:rPr>
              <w:t xml:space="preserve"> certificate and upload to </w:t>
            </w:r>
            <w:r w:rsidR="00943EDD">
              <w:rPr>
                <w:rFonts w:ascii="Arial" w:eastAsia="Arial" w:hAnsi="Arial" w:cs="Arial"/>
                <w:i/>
                <w:sz w:val="20"/>
                <w:szCs w:val="23"/>
              </w:rPr>
              <w:t>COMPLIO</w:t>
            </w:r>
            <w:r w:rsidRPr="00F75190">
              <w:rPr>
                <w:rFonts w:ascii="Arial" w:eastAsia="Arial" w:hAnsi="Arial" w:cs="Arial"/>
                <w:i/>
                <w:sz w:val="20"/>
                <w:szCs w:val="23"/>
              </w:rPr>
              <w:t>)</w:t>
            </w:r>
          </w:p>
          <w:p w:rsidR="00C75EF9" w:rsidRPr="003E507B" w:rsidRDefault="00C75EF9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  <w:lang w:val="pt-BR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>
            <w:pPr>
              <w:spacing w:before="3" w:after="0" w:line="238" w:lineRule="exact"/>
              <w:ind w:left="102" w:right="132"/>
              <w:rPr>
                <w:rFonts w:ascii="Arial" w:eastAsia="Arial" w:hAnsi="Arial" w:cs="Arial"/>
                <w:sz w:val="23"/>
                <w:szCs w:val="23"/>
                <w:u w:val="single" w:color="00000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Date: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  <w:p w:rsidR="00BD0197" w:rsidRPr="00BD0197" w:rsidRDefault="00BD0197" w:rsidP="00F75190">
            <w:pPr>
              <w:spacing w:after="0" w:line="240" w:lineRule="auto"/>
              <w:contextualSpacing/>
              <w:rPr>
                <w:rFonts w:ascii="Arial Narrow" w:eastAsia="Arial" w:hAnsi="Arial Narrow" w:cs="Arial"/>
                <w:sz w:val="12"/>
                <w:szCs w:val="23"/>
              </w:rPr>
            </w:pPr>
          </w:p>
          <w:p w:rsidR="00192C75" w:rsidRDefault="00001AC2" w:rsidP="00F75190">
            <w:pPr>
              <w:spacing w:after="0" w:line="240" w:lineRule="auto"/>
              <w:contextualSpacing/>
            </w:pPr>
            <w:hyperlink r:id="rId9" w:history="1">
              <w:r w:rsidR="00192C75" w:rsidRPr="006E2BF5">
                <w:rPr>
                  <w:rStyle w:val="Hyperlink"/>
                </w:rPr>
                <w:t>https://www.csudh.edu/son/info/hipaa-precautions/hipaa-quiz</w:t>
              </w:r>
            </w:hyperlink>
            <w:r w:rsidR="00192C75">
              <w:t xml:space="preserve"> </w:t>
            </w:r>
            <w:r w:rsidR="00F75190">
              <w:t xml:space="preserve"> </w:t>
            </w:r>
          </w:p>
          <w:p w:rsidR="00F75190" w:rsidRPr="00F75190" w:rsidRDefault="00192C75" w:rsidP="00F75190">
            <w:pPr>
              <w:spacing w:after="0" w:line="240" w:lineRule="auto"/>
              <w:contextualSpacing/>
              <w:rPr>
                <w:rFonts w:ascii="Arial Narrow" w:hAnsi="Arial Narrow" w:cs="Arial"/>
                <w:szCs w:val="23"/>
                <w:lang w:val="pt-BR"/>
              </w:rPr>
            </w:pPr>
            <w:r w:rsidRPr="00192C75">
              <w:rPr>
                <w:rStyle w:val="Hyperlink"/>
                <w:rFonts w:ascii="Arial Narrow" w:hAnsi="Arial Narrow" w:cs="Arial"/>
                <w:color w:val="auto"/>
                <w:sz w:val="20"/>
                <w:u w:val="none"/>
              </w:rPr>
              <w:t xml:space="preserve">                                                        </w:t>
            </w:r>
          </w:p>
          <w:p w:rsidR="00F75190" w:rsidRPr="0002643F" w:rsidRDefault="00F75190">
            <w:pPr>
              <w:spacing w:before="3" w:after="0" w:line="238" w:lineRule="exact"/>
              <w:ind w:left="102" w:right="132"/>
              <w:rPr>
                <w:rFonts w:ascii="Arial" w:eastAsia="Arial" w:hAnsi="Arial" w:cs="Arial"/>
                <w:sz w:val="23"/>
                <w:szCs w:val="23"/>
                <w:lang w:val="pt-BR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 w:rsidP="002F5F82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6A31F51" wp14:editId="3AF51149">
                      <wp:simplePos x="0" y="0"/>
                      <wp:positionH relativeFrom="column">
                        <wp:posOffset>1107137</wp:posOffset>
                      </wp:positionH>
                      <wp:positionV relativeFrom="paragraph">
                        <wp:posOffset>32385</wp:posOffset>
                      </wp:positionV>
                      <wp:extent cx="111125" cy="86995"/>
                      <wp:effectExtent l="0" t="0" r="22225" b="27305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A1C3BE" id="Rectangle 59" o:spid="_x0000_s1026" style="position:absolute;margin-left:87.2pt;margin-top:2.55pt;width:8.75pt;height:6.8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006300">
              <w:rPr>
                <w:rFonts w:ascii="Arial" w:hAnsi="Arial" w:cs="Arial"/>
                <w:noProof/>
                <w:sz w:val="23"/>
                <w:szCs w:val="23"/>
              </w:rPr>
              <w:t>y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C75EF9" w:rsidTr="00F75190">
        <w:trPr>
          <w:trHeight w:hRule="exact" w:val="685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 w:rsidP="003E507B">
            <w:pPr>
              <w:spacing w:after="0" w:line="240" w:lineRule="auto"/>
              <w:contextualSpacing/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  <w:r w:rsidRPr="003E507B">
              <w:rPr>
                <w:rFonts w:ascii="Arial" w:hAnsi="Arial" w:cs="Arial"/>
                <w:sz w:val="23"/>
                <w:szCs w:val="23"/>
              </w:rPr>
              <w:t>Background Check</w:t>
            </w: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  <w:p w:rsidR="005E46A5" w:rsidRPr="00F75190" w:rsidRDefault="00C75EF9" w:rsidP="005E46A5">
            <w:pPr>
              <w:spacing w:after="0" w:line="240" w:lineRule="auto"/>
              <w:contextualSpacing/>
              <w:rPr>
                <w:rFonts w:ascii="Arial" w:eastAsia="Arial" w:hAnsi="Arial" w:cs="Arial"/>
                <w:i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  <w:r w:rsidR="005E46A5" w:rsidRPr="00F75190">
              <w:rPr>
                <w:i/>
              </w:rPr>
              <w:t xml:space="preserve">(included with </w:t>
            </w:r>
            <w:r w:rsidR="00943EDD">
              <w:rPr>
                <w:i/>
              </w:rPr>
              <w:t>COMPLIO</w:t>
            </w:r>
            <w:r w:rsidR="005E46A5" w:rsidRPr="00F75190">
              <w:rPr>
                <w:i/>
              </w:rPr>
              <w:t xml:space="preserve"> purchase)</w:t>
            </w:r>
          </w:p>
          <w:p w:rsidR="00C75EF9" w:rsidRDefault="00C75EF9" w:rsidP="00B657D8">
            <w:pPr>
              <w:spacing w:after="0" w:line="240" w:lineRule="auto"/>
              <w:ind w:left="102" w:right="-20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Pr="006D65D3" w:rsidRDefault="0002643F">
            <w:pPr>
              <w:tabs>
                <w:tab w:val="left" w:pos="1340"/>
              </w:tabs>
              <w:spacing w:after="0" w:line="264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Purchase 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 xml:space="preserve">Date: </w:t>
            </w:r>
            <w:r w:rsidR="00C75EF9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 w:rsidR="00C75EF9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 w:rsidP="002F5F82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66A4F376" wp14:editId="611CDCD1">
                      <wp:simplePos x="0" y="0"/>
                      <wp:positionH relativeFrom="column">
                        <wp:posOffset>1102995</wp:posOffset>
                      </wp:positionH>
                      <wp:positionV relativeFrom="paragraph">
                        <wp:posOffset>35560</wp:posOffset>
                      </wp:positionV>
                      <wp:extent cx="111125" cy="86995"/>
                      <wp:effectExtent l="0" t="0" r="22225" b="27305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5D3AE9" id="Rectangle 60" o:spid="_x0000_s1026" style="position:absolute;margin-left:86.85pt;margin-top:2.8pt;width:8.75pt;height:6.8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" fillcolor="white [3201]" strokecolor="black [3200]" strokeweight="1pt"/>
                  </w:pict>
                </mc:Fallback>
              </mc:AlternateContent>
            </w:r>
            <w:r w:rsidR="00DC1AF0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  <w:bookmarkStart w:id="0" w:name="_GoBack"/>
        <w:bookmarkEnd w:id="0"/>
      </w:tr>
      <w:tr w:rsidR="00C75EF9" w:rsidTr="00DC1AF0">
        <w:trPr>
          <w:trHeight w:hRule="exact" w:val="586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5190" w:rsidRDefault="00F75190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 xml:space="preserve">Live Scan </w:t>
            </w:r>
            <w:r w:rsidR="00DC1AF0">
              <w:rPr>
                <w:rFonts w:ascii="Arial" w:eastAsia="Arial" w:hAnsi="Arial" w:cs="Arial"/>
                <w:sz w:val="23"/>
                <w:szCs w:val="23"/>
              </w:rPr>
              <w:t xml:space="preserve">               </w:t>
            </w:r>
          </w:p>
          <w:p w:rsidR="00C75EF9" w:rsidRDefault="00F75190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>(if required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by clinical site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 xml:space="preserve">) 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Pr="002E660C" w:rsidRDefault="00C75EF9" w:rsidP="007C095A">
            <w:pPr>
              <w:rPr>
                <w:rFonts w:ascii="Arial" w:eastAsia="Arial" w:hAnsi="Arial" w:cs="Arial"/>
                <w:sz w:val="23"/>
                <w:szCs w:val="23"/>
                <w:u w:val="single" w:color="00000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Date: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C75EF9" w:rsidP="002F5F82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B502DCC" wp14:editId="3DF9A5DB">
                      <wp:simplePos x="0" y="0"/>
                      <wp:positionH relativeFrom="column">
                        <wp:posOffset>1110947</wp:posOffset>
                      </wp:positionH>
                      <wp:positionV relativeFrom="paragraph">
                        <wp:posOffset>41275</wp:posOffset>
                      </wp:positionV>
                      <wp:extent cx="111125" cy="86995"/>
                      <wp:effectExtent l="0" t="0" r="22225" b="27305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FD2645" id="Rectangle 61" o:spid="_x0000_s1026" style="position:absolute;margin-left:87.5pt;margin-top:3.25pt;width:8.75pt;height:6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DC1AF0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C75EF9" w:rsidTr="000A7B8A">
        <w:trPr>
          <w:trHeight w:hRule="exact" w:val="784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Default="00F75190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C75EF9">
              <w:rPr>
                <w:rFonts w:ascii="Arial" w:eastAsia="Arial" w:hAnsi="Arial" w:cs="Arial"/>
                <w:sz w:val="23"/>
                <w:szCs w:val="23"/>
              </w:rPr>
              <w:t xml:space="preserve">Drug Screening </w:t>
            </w:r>
          </w:p>
          <w:p w:rsidR="00F75190" w:rsidRDefault="00F75190" w:rsidP="00A0280D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 w:rsidRPr="00B142B5">
              <w:rPr>
                <w:rFonts w:ascii="Arial" w:eastAsia="Arial" w:hAnsi="Arial" w:cs="Arial"/>
                <w:sz w:val="16"/>
                <w:szCs w:val="23"/>
              </w:rPr>
              <w:t xml:space="preserve"> (</w:t>
            </w:r>
            <w:r w:rsidR="00B142B5">
              <w:rPr>
                <w:rFonts w:ascii="Arial" w:eastAsia="Arial" w:hAnsi="Arial" w:cs="Arial"/>
                <w:sz w:val="16"/>
                <w:szCs w:val="23"/>
              </w:rPr>
              <w:t xml:space="preserve">UGRD </w:t>
            </w:r>
            <w:r w:rsidR="000A7B8A">
              <w:rPr>
                <w:rFonts w:ascii="Arial" w:eastAsia="Arial" w:hAnsi="Arial" w:cs="Arial"/>
                <w:sz w:val="16"/>
                <w:szCs w:val="23"/>
              </w:rPr>
              <w:t>included with COMPLIO</w:t>
            </w:r>
            <w:r w:rsidR="00B142B5">
              <w:rPr>
                <w:rFonts w:ascii="Arial" w:eastAsia="Arial" w:hAnsi="Arial" w:cs="Arial"/>
                <w:sz w:val="16"/>
                <w:szCs w:val="23"/>
              </w:rPr>
              <w:t xml:space="preserve"> -  GRADS, </w:t>
            </w:r>
            <w:r w:rsidRPr="00B142B5">
              <w:rPr>
                <w:rFonts w:ascii="Arial" w:eastAsia="Arial" w:hAnsi="Arial" w:cs="Arial"/>
                <w:sz w:val="16"/>
                <w:szCs w:val="23"/>
              </w:rPr>
              <w:t>if required by clinical site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5EF9" w:rsidRPr="002E660C" w:rsidRDefault="00C75EF9" w:rsidP="007C095A">
            <w:pPr>
              <w:rPr>
                <w:rFonts w:ascii="Arial" w:eastAsia="Arial" w:hAnsi="Arial" w:cs="Arial"/>
                <w:sz w:val="23"/>
                <w:szCs w:val="23"/>
                <w:u w:val="single" w:color="00000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Date: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C75EF9" w:rsidRPr="00151EF4" w:rsidRDefault="00C75EF9" w:rsidP="002F5F82">
            <w:pPr>
              <w:rPr>
                <w:b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5C859F" wp14:editId="517EEE0A">
                      <wp:simplePos x="0" y="0"/>
                      <wp:positionH relativeFrom="column">
                        <wp:posOffset>1123315</wp:posOffset>
                      </wp:positionH>
                      <wp:positionV relativeFrom="paragraph">
                        <wp:posOffset>62865</wp:posOffset>
                      </wp:positionV>
                      <wp:extent cx="111125" cy="86995"/>
                      <wp:effectExtent l="0" t="0" r="22225" b="27305"/>
                      <wp:wrapNone/>
                      <wp:docPr id="67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CF2ECA" id="Rectangle 67" o:spid="_x0000_s1026" style="position:absolute;margin-left:88.45pt;margin-top:4.95pt;width:8.75pt;height: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852103">
              <w:rPr>
                <w:rFonts w:ascii="Arial" w:hAnsi="Arial" w:cs="Arial"/>
                <w:noProof/>
                <w:sz w:val="23"/>
                <w:szCs w:val="23"/>
              </w:rPr>
              <w:t xml:space="preserve">once </w:t>
            </w:r>
            <w:r w:rsidR="00852103" w:rsidRPr="00852103">
              <w:rPr>
                <w:rFonts w:ascii="Arial" w:hAnsi="Arial" w:cs="Arial"/>
                <w:noProof/>
                <w:sz w:val="16"/>
                <w:szCs w:val="16"/>
              </w:rPr>
              <w:t>(might repeat</w:t>
            </w:r>
            <w:r w:rsidR="00852103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  <w:r w:rsidR="00943EDD">
              <w:rPr>
                <w:rFonts w:ascii="Arial" w:hAnsi="Arial" w:cs="Arial"/>
                <w:noProof/>
                <w:sz w:val="16"/>
                <w:szCs w:val="16"/>
              </w:rPr>
              <w:t xml:space="preserve">           if </w:t>
            </w:r>
            <w:r w:rsidR="00852103">
              <w:rPr>
                <w:rFonts w:ascii="Arial" w:hAnsi="Arial" w:cs="Arial"/>
                <w:noProof/>
                <w:sz w:val="16"/>
                <w:szCs w:val="16"/>
              </w:rPr>
              <w:t>needed)</w:t>
            </w:r>
            <w:r w:rsidR="00852103">
              <w:rPr>
                <w:rFonts w:ascii="Arial" w:hAnsi="Arial" w:cs="Arial"/>
                <w:noProof/>
                <w:sz w:val="23"/>
                <w:szCs w:val="23"/>
              </w:rPr>
              <w:t xml:space="preserve"> </w:t>
            </w:r>
            <w:r w:rsidRPr="00852103">
              <w:rPr>
                <w:b/>
              </w:rPr>
              <w:t xml:space="preserve"> </w:t>
            </w:r>
          </w:p>
        </w:tc>
      </w:tr>
      <w:tr w:rsidR="00B142B5" w:rsidTr="00DC1AF0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42B5" w:rsidRDefault="00B142B5" w:rsidP="00F75190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Fire Card                </w:t>
            </w:r>
          </w:p>
          <w:p w:rsidR="00B142B5" w:rsidRDefault="00B142B5" w:rsidP="00B142B5">
            <w:pPr>
              <w:spacing w:after="0" w:line="240" w:lineRule="auto"/>
              <w:contextualSpacing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Pr="00B142B5">
              <w:rPr>
                <w:rFonts w:ascii="Arial" w:eastAsia="Arial" w:hAnsi="Arial" w:cs="Arial"/>
                <w:sz w:val="16"/>
                <w:szCs w:val="23"/>
              </w:rPr>
              <w:t>(</w:t>
            </w:r>
            <w:r>
              <w:rPr>
                <w:rFonts w:ascii="Arial" w:eastAsia="Arial" w:hAnsi="Arial" w:cs="Arial"/>
                <w:sz w:val="16"/>
                <w:szCs w:val="23"/>
              </w:rPr>
              <w:t xml:space="preserve">UGRD only -  GRADS, </w:t>
            </w:r>
            <w:r w:rsidRPr="00B142B5">
              <w:rPr>
                <w:rFonts w:ascii="Arial" w:eastAsia="Arial" w:hAnsi="Arial" w:cs="Arial"/>
                <w:sz w:val="16"/>
                <w:szCs w:val="23"/>
              </w:rPr>
              <w:t>if required by clinical site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42B5" w:rsidRPr="002E660C" w:rsidRDefault="00B142B5" w:rsidP="002F5F82">
            <w:pPr>
              <w:rPr>
                <w:rFonts w:ascii="Arial" w:eastAsia="Arial" w:hAnsi="Arial" w:cs="Arial"/>
                <w:sz w:val="23"/>
                <w:szCs w:val="23"/>
                <w:u w:val="single" w:color="00000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 Date: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42B5" w:rsidRDefault="00B142B5" w:rsidP="00B75CD7">
            <w:r w:rsidRPr="00C75EF9">
              <w:rPr>
                <w:rFonts w:ascii="Arial" w:hAnsi="Arial" w:cs="Arial"/>
                <w:b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4280E1C" wp14:editId="2FB1FB6D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55245</wp:posOffset>
                      </wp:positionV>
                      <wp:extent cx="111125" cy="86995"/>
                      <wp:effectExtent l="0" t="0" r="22225" b="2730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C0EA8C" id="Rectangle 7" o:spid="_x0000_s1026" style="position:absolute;margin-left:85.6pt;margin-top:4.35pt;width:8.75pt;height:6.8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" fillcolor="white [3201]" strokecolor="black [3200]" strokeweight="1pt"/>
                  </w:pict>
                </mc:Fallback>
              </mc:AlternateContent>
            </w:r>
            <w:r w:rsidRPr="00C75EF9">
              <w:rPr>
                <w:rFonts w:ascii="Arial" w:hAnsi="Arial" w:cs="Arial"/>
                <w:b/>
                <w:sz w:val="16"/>
                <w:szCs w:val="16"/>
              </w:rPr>
              <w:t>once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&amp; </w:t>
            </w:r>
            <w:r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                         </w:t>
            </w:r>
            <w:r w:rsidRPr="00C75EF9">
              <w:rPr>
                <w:rFonts w:ascii="Arial" w:eastAsia="Arial" w:hAnsi="Arial" w:cs="Arial"/>
                <w:b/>
                <w:bCs/>
                <w:noProof/>
                <w:sz w:val="16"/>
                <w:szCs w:val="16"/>
              </w:rPr>
              <w:t xml:space="preserve">when renewed   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943EDD" w:rsidTr="005F3B55">
        <w:trPr>
          <w:trHeight w:hRule="exact" w:val="352"/>
        </w:trPr>
        <w:tc>
          <w:tcPr>
            <w:tcW w:w="110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43EDD" w:rsidRPr="00943EDD" w:rsidRDefault="005F3B55" w:rsidP="00943EDD">
            <w:pPr>
              <w:jc w:val="center"/>
              <w:rPr>
                <w:rFonts w:ascii="Arial" w:hAnsi="Arial" w:cs="Arial"/>
                <w:b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b/>
                <w:noProof/>
                <w:sz w:val="16"/>
                <w:szCs w:val="16"/>
              </w:rPr>
              <w:t>Forms</w:t>
            </w:r>
            <w:r w:rsidR="00943EDD" w:rsidRPr="00943EDD">
              <w:rPr>
                <w:rFonts w:ascii="Arial" w:hAnsi="Arial" w:cs="Arial"/>
                <w:b/>
                <w:noProof/>
                <w:sz w:val="16"/>
                <w:szCs w:val="16"/>
              </w:rPr>
              <w:t xml:space="preserve"> are on</w:t>
            </w:r>
            <w:r w:rsidR="000A7B8A">
              <w:rPr>
                <w:rFonts w:ascii="Arial" w:hAnsi="Arial" w:cs="Arial"/>
                <w:b/>
                <w:noProof/>
                <w:sz w:val="16"/>
                <w:szCs w:val="16"/>
              </w:rPr>
              <w:t xml:space="preserve"> COMPLIO for download and</w:t>
            </w:r>
            <w:r w:rsidR="00943EDD" w:rsidRPr="00943EDD">
              <w:rPr>
                <w:rFonts w:ascii="Arial" w:hAnsi="Arial" w:cs="Arial"/>
                <w:b/>
                <w:noProof/>
                <w:sz w:val="16"/>
                <w:szCs w:val="16"/>
              </w:rPr>
              <w:t xml:space="preserve"> the clinical placement website: </w:t>
            </w:r>
            <w:hyperlink r:id="rId10" w:history="1">
              <w:r w:rsidR="00943EDD" w:rsidRPr="00CB3ADA">
                <w:rPr>
                  <w:rStyle w:val="Hyperlink"/>
                  <w:rFonts w:ascii="Arial" w:hAnsi="Arial" w:cs="Arial"/>
                  <w:b/>
                  <w:noProof/>
                  <w:sz w:val="16"/>
                  <w:szCs w:val="16"/>
                </w:rPr>
                <w:t>https://www.calstatela.edu/hhs/nursing/clinical-placement</w:t>
              </w:r>
            </w:hyperlink>
          </w:p>
          <w:p w:rsidR="00943EDD" w:rsidRPr="00C75EF9" w:rsidRDefault="00943EDD" w:rsidP="00943EDD">
            <w:pPr>
              <w:jc w:val="center"/>
              <w:rPr>
                <w:rFonts w:ascii="Arial" w:hAnsi="Arial" w:cs="Arial"/>
                <w:b/>
                <w:noProof/>
                <w:sz w:val="16"/>
                <w:szCs w:val="16"/>
              </w:rPr>
            </w:pPr>
          </w:p>
        </w:tc>
      </w:tr>
      <w:tr w:rsidR="00943EDD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3EDD" w:rsidRPr="00CB4CC9" w:rsidRDefault="00943EDD" w:rsidP="00943EDD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CB4CC9">
              <w:rPr>
                <w:sz w:val="23"/>
              </w:rPr>
              <w:t>Field Trip/Off Campus Activity/Transportation Form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43EDD" w:rsidRPr="00CB4CC9" w:rsidRDefault="00943EDD" w:rsidP="00943EDD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3EDD" w:rsidRDefault="00943EDD" w:rsidP="00943EDD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28CF14D" wp14:editId="5412142D">
                      <wp:simplePos x="0" y="0"/>
                      <wp:positionH relativeFrom="column">
                        <wp:posOffset>752475</wp:posOffset>
                      </wp:positionH>
                      <wp:positionV relativeFrom="paragraph">
                        <wp:posOffset>46990</wp:posOffset>
                      </wp:positionV>
                      <wp:extent cx="111319" cy="87464"/>
                      <wp:effectExtent l="0" t="0" r="22225" b="2730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9" cy="87464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D113ED" id="Rectangle 31" o:spid="_x0000_s1026" style="position:absolute;margin-left:59.25pt;margin-top:3.7pt;width:8.75pt;height:6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943EDD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3EDD" w:rsidRPr="00CB4CC9" w:rsidRDefault="005F3B55" w:rsidP="00A60E78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CB4CC9">
              <w:rPr>
                <w:sz w:val="23"/>
              </w:rPr>
              <w:t xml:space="preserve">COVID-19 </w:t>
            </w:r>
            <w:r w:rsidR="00D50490">
              <w:rPr>
                <w:sz w:val="23"/>
              </w:rPr>
              <w:t>Liability F</w:t>
            </w:r>
            <w:r>
              <w:rPr>
                <w:sz w:val="23"/>
              </w:rPr>
              <w:t>orm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43EDD" w:rsidRPr="00CB4CC9" w:rsidRDefault="00943EDD" w:rsidP="00943EDD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3EDD" w:rsidRDefault="00943EDD" w:rsidP="00943EDD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56AAEAD" wp14:editId="58BC0168">
                      <wp:simplePos x="0" y="0"/>
                      <wp:positionH relativeFrom="column">
                        <wp:posOffset>758825</wp:posOffset>
                      </wp:positionH>
                      <wp:positionV relativeFrom="paragraph">
                        <wp:posOffset>40640</wp:posOffset>
                      </wp:positionV>
                      <wp:extent cx="111125" cy="86995"/>
                      <wp:effectExtent l="0" t="0" r="22225" b="27305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7F56EF" id="Rectangle 32" o:spid="_x0000_s1026" style="position:absolute;margin-left:59.75pt;margin-top:3.2pt;width:8.75pt;height:6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A60E78">
              <w:rPr>
                <w:rFonts w:ascii="Arial" w:hAnsi="Arial" w:cs="Arial"/>
                <w:noProof/>
                <w:sz w:val="23"/>
                <w:szCs w:val="23"/>
              </w:rPr>
              <w:t>yearly</w:t>
            </w:r>
          </w:p>
        </w:tc>
      </w:tr>
      <w:tr w:rsidR="00A60E78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Pr="00CB4CC9" w:rsidRDefault="005F3B55" w:rsidP="00A60E78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CB4CC9">
              <w:rPr>
                <w:sz w:val="23"/>
              </w:rPr>
              <w:t>COVID</w:t>
            </w:r>
            <w:r w:rsidR="00D50490">
              <w:rPr>
                <w:sz w:val="23"/>
              </w:rPr>
              <w:t>-19 Acknowledgment F</w:t>
            </w:r>
            <w:r w:rsidRPr="00CB4CC9">
              <w:rPr>
                <w:sz w:val="23"/>
              </w:rPr>
              <w:t>orm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60E78" w:rsidRPr="00CB4CC9" w:rsidRDefault="00A60E78" w:rsidP="00A60E78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Default="00A60E78" w:rsidP="00A60E78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5216492" wp14:editId="4D1C201C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66040</wp:posOffset>
                      </wp:positionV>
                      <wp:extent cx="111125" cy="86995"/>
                      <wp:effectExtent l="0" t="0" r="22225" b="2730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A4C814" id="Rectangle 5" o:spid="_x0000_s1026" style="position:absolute;margin-left:60.75pt;margin-top:5.2pt;width:8.75pt;height:6.8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A60E78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Pr="00CB4CC9" w:rsidRDefault="00A60E78" w:rsidP="00A60E78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A60E78">
              <w:rPr>
                <w:sz w:val="23"/>
              </w:rPr>
              <w:t>Handbook Confidentiality Statement Form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60E78" w:rsidRPr="00CB4CC9" w:rsidRDefault="00A60E78" w:rsidP="00A60E78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Default="00A60E78" w:rsidP="00A60E78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1340250" wp14:editId="43496B83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66040</wp:posOffset>
                      </wp:positionV>
                      <wp:extent cx="111125" cy="86995"/>
                      <wp:effectExtent l="0" t="0" r="22225" b="2730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59D8BF" id="Rectangle 8" o:spid="_x0000_s1026" style="position:absolute;margin-left:60.75pt;margin-top:5.2pt;width:8.75pt;height:6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A60E78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Pr="00CB4CC9" w:rsidRDefault="00A60E78" w:rsidP="00A60E78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A60E78">
              <w:rPr>
                <w:sz w:val="23"/>
              </w:rPr>
              <w:t>Handbook Acknowledgement Form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60E78" w:rsidRPr="00CB4CC9" w:rsidRDefault="00A60E78" w:rsidP="00A60E78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Default="00A60E78" w:rsidP="00A60E78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CBB2377" wp14:editId="124C82FF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66040</wp:posOffset>
                      </wp:positionV>
                      <wp:extent cx="111125" cy="86995"/>
                      <wp:effectExtent l="0" t="0" r="22225" b="2730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F308DE" id="Rectangle 9" o:spid="_x0000_s1026" style="position:absolute;margin-left:60.75pt;margin-top:5.2pt;width:8.75pt;height:6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943EDD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3EDD" w:rsidRPr="00CB4CC9" w:rsidRDefault="00943EDD" w:rsidP="005F3B55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CB4CC9">
              <w:rPr>
                <w:sz w:val="23"/>
              </w:rPr>
              <w:t xml:space="preserve">COVID-19 </w:t>
            </w:r>
            <w:r w:rsidR="00D50490">
              <w:rPr>
                <w:sz w:val="23"/>
              </w:rPr>
              <w:t>Training C</w:t>
            </w:r>
            <w:r w:rsidR="00D50490" w:rsidRPr="00CB4CC9">
              <w:rPr>
                <w:sz w:val="23"/>
              </w:rPr>
              <w:t>ertificate</w:t>
            </w:r>
            <w:r w:rsidR="00A60E78">
              <w:rPr>
                <w:sz w:val="23"/>
              </w:rPr>
              <w:t xml:space="preserve"> 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43EDD" w:rsidRPr="00CB4CC9" w:rsidRDefault="00001AC2" w:rsidP="00943EDD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  <w:hyperlink r:id="rId11" w:history="1">
              <w:r w:rsidR="005F3B55" w:rsidRPr="00D50490">
                <w:rPr>
                  <w:rStyle w:val="Hyperlink"/>
                </w:rPr>
                <w:t>https://www.calstatela.edu/ehs/covid-19-safety-protocols</w:t>
              </w:r>
            </w:hyperlink>
            <w:r w:rsidR="005F3B55" w:rsidRPr="00D50490">
              <w:t xml:space="preserve"> </w:t>
            </w: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43EDD" w:rsidRDefault="00943EDD" w:rsidP="00943EDD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40D6AA2" wp14:editId="51C09B0C">
                      <wp:simplePos x="0" y="0"/>
                      <wp:positionH relativeFrom="column">
                        <wp:posOffset>765175</wp:posOffset>
                      </wp:positionH>
                      <wp:positionV relativeFrom="paragraph">
                        <wp:posOffset>53340</wp:posOffset>
                      </wp:positionV>
                      <wp:extent cx="111125" cy="86995"/>
                      <wp:effectExtent l="0" t="0" r="22225" b="27305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E5D455" id="Rectangle 33" o:spid="_x0000_s1026" style="position:absolute;margin-left:60.25pt;margin-top:4.2pt;width:8.75pt;height: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5F3B55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B55" w:rsidRDefault="005F3B55" w:rsidP="00943EDD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5F3B55">
              <w:rPr>
                <w:sz w:val="23"/>
              </w:rPr>
              <w:t>Biosafety Hazardo</w:t>
            </w:r>
            <w:r>
              <w:rPr>
                <w:sz w:val="23"/>
              </w:rPr>
              <w:t>us Waste Handling and Disposal (CSU Bridge)</w:t>
            </w:r>
          </w:p>
          <w:p w:rsidR="005F3B55" w:rsidRPr="00CB4CC9" w:rsidRDefault="005F3B55" w:rsidP="00943EDD">
            <w:pPr>
              <w:pStyle w:val="TableParagraph"/>
              <w:spacing w:line="263" w:lineRule="exact"/>
              <w:ind w:left="69"/>
              <w:rPr>
                <w:sz w:val="23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5F3B55" w:rsidRDefault="00001AC2" w:rsidP="005F3B55">
            <w:hyperlink r:id="rId12" w:history="1">
              <w:r w:rsidR="005F3B55" w:rsidRPr="009A7CBF">
                <w:rPr>
                  <w:rStyle w:val="Hyperlink"/>
                </w:rPr>
                <w:t>https://csustudents.skillport.com/skillportfe/main.action#summary/COURSES/CDE$122810:_ ss_cca:ehs_hsf_d88_sh_enus</w:t>
              </w:r>
            </w:hyperlink>
          </w:p>
          <w:p w:rsidR="005F3B55" w:rsidRPr="00CB4CC9" w:rsidRDefault="005F3B55" w:rsidP="00943EDD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B55" w:rsidRDefault="005F3B55" w:rsidP="00943EDD">
            <w:pPr>
              <w:rPr>
                <w:rFonts w:ascii="Arial" w:hAnsi="Arial" w:cs="Arial"/>
                <w:noProof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4A6D3D80" wp14:editId="5BDD34A2">
                      <wp:simplePos x="0" y="0"/>
                      <wp:positionH relativeFrom="column">
                        <wp:posOffset>765175</wp:posOffset>
                      </wp:positionH>
                      <wp:positionV relativeFrom="paragraph">
                        <wp:posOffset>90170</wp:posOffset>
                      </wp:positionV>
                      <wp:extent cx="111125" cy="86995"/>
                      <wp:effectExtent l="0" t="0" r="22225" b="2730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F4C7E6" id="Rectangle 10" o:spid="_x0000_s1026" style="position:absolute;margin-left:60.25pt;margin-top:7.1pt;width:8.75pt;height:6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5F3B55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B55" w:rsidRPr="00CB4CC9" w:rsidRDefault="005F3B55" w:rsidP="00943EDD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5F3B55">
              <w:rPr>
                <w:sz w:val="23"/>
              </w:rPr>
              <w:t xml:space="preserve">Filtering </w:t>
            </w:r>
            <w:proofErr w:type="spellStart"/>
            <w:r w:rsidRPr="005F3B55">
              <w:rPr>
                <w:sz w:val="23"/>
              </w:rPr>
              <w:t>Facepiece</w:t>
            </w:r>
            <w:proofErr w:type="spellEnd"/>
            <w:r w:rsidRPr="005F3B55">
              <w:rPr>
                <w:sz w:val="23"/>
              </w:rPr>
              <w:t xml:space="preserve"> Respirators and Masks</w:t>
            </w:r>
            <w:r>
              <w:rPr>
                <w:sz w:val="23"/>
              </w:rPr>
              <w:t xml:space="preserve"> (CSU Bridge)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5F3B55" w:rsidRDefault="00001AC2" w:rsidP="005F3B55">
            <w:hyperlink r:id="rId13" w:history="1">
              <w:r w:rsidR="005F3B55" w:rsidRPr="009A7CBF">
                <w:rPr>
                  <w:rStyle w:val="Hyperlink"/>
                </w:rPr>
                <w:t>https://csustudents.skillport.com/skillportfe/main.action#summary/COURSES/CDE$129717:_ ss_cca:ehs_hsf_e80_sh_enus</w:t>
              </w:r>
            </w:hyperlink>
          </w:p>
          <w:p w:rsidR="005F3B55" w:rsidRPr="00CB4CC9" w:rsidRDefault="005F3B55" w:rsidP="00943EDD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B55" w:rsidRDefault="005F3B55" w:rsidP="00943EDD">
            <w:pPr>
              <w:rPr>
                <w:rFonts w:ascii="Arial" w:hAnsi="Arial" w:cs="Arial"/>
                <w:noProof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A6D3D80" wp14:editId="5BDD34A2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89535</wp:posOffset>
                      </wp:positionV>
                      <wp:extent cx="111125" cy="86995"/>
                      <wp:effectExtent l="0" t="0" r="22225" b="2730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90F667" id="Rectangle 11" o:spid="_x0000_s1026" style="position:absolute;margin-left:60.75pt;margin-top:7.05pt;width:8.75pt;height:6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A60E78" w:rsidTr="00662BFB">
        <w:trPr>
          <w:trHeight w:hRule="exact" w:val="541"/>
        </w:trPr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3B55" w:rsidRDefault="005F3B55" w:rsidP="005F3B55">
            <w:pPr>
              <w:pStyle w:val="TableParagraph"/>
              <w:spacing w:line="263" w:lineRule="exact"/>
              <w:ind w:left="69"/>
              <w:rPr>
                <w:sz w:val="23"/>
              </w:rPr>
            </w:pPr>
            <w:r w:rsidRPr="00A60E78">
              <w:rPr>
                <w:sz w:val="23"/>
              </w:rPr>
              <w:t>Volunteer Use Form:</w:t>
            </w:r>
            <w:r w:rsidR="00827F75">
              <w:rPr>
                <w:sz w:val="23"/>
              </w:rPr>
              <w:t xml:space="preserve"> use link</w:t>
            </w:r>
          </w:p>
          <w:p w:rsidR="00A60E78" w:rsidRPr="00A60E78" w:rsidRDefault="00A60E78" w:rsidP="00A60E78">
            <w:pPr>
              <w:pStyle w:val="TableParagraph"/>
              <w:spacing w:line="263" w:lineRule="exact"/>
              <w:ind w:left="69"/>
              <w:rPr>
                <w:sz w:val="23"/>
              </w:rPr>
            </w:pP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35040F" w:rsidRDefault="00001AC2" w:rsidP="0035040F">
            <w:hyperlink r:id="rId14" w:history="1">
              <w:r w:rsidR="0035040F" w:rsidRPr="0011470B">
                <w:rPr>
                  <w:rStyle w:val="Hyperlink"/>
                </w:rPr>
                <w:t>https://powerforms.docusign.net/55628098-938f-4d00-ab19-9b1cb75f4848?env=na2&amp;acct=7891c003-1b6a-4447-a52d-e722502ecfaa&amp;accountId=7891c003-1b6a-4447-a52d-e722502ecfaa</w:t>
              </w:r>
            </w:hyperlink>
            <w:r w:rsidR="0035040F">
              <w:t xml:space="preserve"> </w:t>
            </w:r>
          </w:p>
          <w:p w:rsidR="00A60E78" w:rsidRPr="00CB4CC9" w:rsidRDefault="00A60E78" w:rsidP="00A60E78">
            <w:pPr>
              <w:pStyle w:val="TableParagraph"/>
              <w:tabs>
                <w:tab w:val="left" w:pos="1444"/>
              </w:tabs>
              <w:ind w:left="69"/>
              <w:rPr>
                <w:sz w:val="23"/>
              </w:rPr>
            </w:pPr>
          </w:p>
        </w:tc>
        <w:tc>
          <w:tcPr>
            <w:tcW w:w="2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60E78" w:rsidRDefault="00A60E78" w:rsidP="00A60E78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7AE31C9" wp14:editId="20B8DD8A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66040</wp:posOffset>
                      </wp:positionV>
                      <wp:extent cx="111125" cy="86995"/>
                      <wp:effectExtent l="0" t="0" r="22225" b="2730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6513C0" id="Rectangle 3" o:spid="_x0000_s1026" style="position:absolute;margin-left:60.75pt;margin-top:5.2pt;width:8.75pt;height:6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" fillcolor="white [3201]" strokecolor="black [3200]" strokeweight="1pt"/>
                  </w:pict>
                </mc:Fallback>
              </mc:AlternateContent>
            </w:r>
            <w:r w:rsidRPr="00F37D88">
              <w:rPr>
                <w:rFonts w:ascii="Arial" w:hAnsi="Arial" w:cs="Arial"/>
                <w:noProof/>
                <w:sz w:val="23"/>
                <w:szCs w:val="23"/>
              </w:rPr>
              <w:t>once</w:t>
            </w:r>
            <w:r w:rsidRPr="00F37D88"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</w:tbl>
    <w:p w:rsidR="00943EDD" w:rsidRDefault="00943EDD">
      <w:pPr>
        <w:spacing w:before="15" w:after="0" w:line="260" w:lineRule="exact"/>
        <w:rPr>
          <w:sz w:val="26"/>
          <w:szCs w:val="26"/>
        </w:rPr>
      </w:pPr>
    </w:p>
    <w:p w:rsidR="00914158" w:rsidRDefault="00914158">
      <w:pPr>
        <w:spacing w:before="15" w:after="0" w:line="260" w:lineRule="exact"/>
        <w:rPr>
          <w:sz w:val="26"/>
          <w:szCs w:val="26"/>
        </w:rPr>
      </w:pPr>
    </w:p>
    <w:tbl>
      <w:tblPr>
        <w:tblW w:w="0" w:type="auto"/>
        <w:tblInd w:w="-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0"/>
        <w:gridCol w:w="359"/>
        <w:gridCol w:w="3335"/>
        <w:gridCol w:w="1529"/>
      </w:tblGrid>
      <w:tr w:rsidR="00BE082D" w:rsidTr="005E389E">
        <w:trPr>
          <w:trHeight w:hRule="exact" w:val="640"/>
        </w:trPr>
        <w:tc>
          <w:tcPr>
            <w:tcW w:w="94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BE082D" w:rsidRDefault="00BE082D" w:rsidP="00CF6FD7">
            <w:pPr>
              <w:spacing w:after="0" w:line="273" w:lineRule="exact"/>
              <w:ind w:right="-20"/>
              <w:jc w:val="both"/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</w:pPr>
            <w:r w:rsidRPr="00CF6FD7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>REQUIR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pacing w:val="1"/>
                <w:sz w:val="20"/>
                <w:szCs w:val="20"/>
              </w:rPr>
              <w:t>E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>D HEA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pacing w:val="1"/>
                <w:sz w:val="20"/>
                <w:szCs w:val="20"/>
              </w:rPr>
              <w:t>L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>TH SCR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pacing w:val="1"/>
                <w:sz w:val="20"/>
                <w:szCs w:val="20"/>
              </w:rPr>
              <w:t>E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>EN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pacing w:val="2"/>
                <w:sz w:val="20"/>
                <w:szCs w:val="20"/>
              </w:rPr>
              <w:t>I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pacing w:val="-1"/>
                <w:sz w:val="20"/>
                <w:szCs w:val="20"/>
              </w:rPr>
              <w:t>N</w:t>
            </w:r>
            <w:r w:rsidRPr="00CF6FD7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 xml:space="preserve">G (Immunizations): Copies of all required </w:t>
            </w:r>
          </w:p>
          <w:p w:rsidR="00BE082D" w:rsidRPr="00CF6FD7" w:rsidRDefault="0098693D" w:rsidP="0098693D">
            <w:pPr>
              <w:spacing w:after="0" w:line="273" w:lineRule="exact"/>
              <w:ind w:right="-20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gramStart"/>
            <w:r w:rsidRPr="0098693D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>positive</w:t>
            </w:r>
            <w:proofErr w:type="gramEnd"/>
            <w:r w:rsidRPr="0098693D"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 xml:space="preserve"> titers OR proof of the vaccines(series) in progress with positive titers to follow required.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BE082D" w:rsidRPr="00151EF4" w:rsidRDefault="00BE082D" w:rsidP="00DC1AF0">
            <w:pPr>
              <w:jc w:val="center"/>
              <w:rPr>
                <w:b/>
              </w:rPr>
            </w:pPr>
            <w:r>
              <w:rPr>
                <w:rFonts w:ascii="Arial" w:eastAsia="Arial" w:hAnsi="Arial" w:cs="Arial"/>
                <w:b/>
                <w:bCs/>
                <w:color w:val="FF0000"/>
                <w:sz w:val="20"/>
                <w:szCs w:val="20"/>
              </w:rPr>
              <w:t>frequency:</w:t>
            </w:r>
            <w:r w:rsidR="005A139C">
              <w:rPr>
                <w:rFonts w:ascii="Arial" w:eastAsia="Arial" w:hAnsi="Arial" w:cs="Arial"/>
                <w:b/>
                <w:bCs/>
                <w:noProof/>
                <w:color w:val="FF0000"/>
                <w:sz w:val="20"/>
                <w:szCs w:val="20"/>
              </w:rPr>
              <w:t xml:space="preserve"> </w:t>
            </w:r>
            <w:r w:rsidR="005A139C">
              <w:rPr>
                <w:rFonts w:ascii="Arial" w:eastAsia="Arial" w:hAnsi="Arial" w:cs="Arial"/>
                <w:b/>
                <w:bCs/>
                <w:noProof/>
                <w:color w:val="FF0000"/>
                <w:sz w:val="20"/>
                <w:szCs w:val="20"/>
              </w:rPr>
              <w:drawing>
                <wp:inline distT="0" distB="0" distL="0" distR="0" wp14:anchorId="59B7888B" wp14:editId="70FE349A">
                  <wp:extent cx="123825" cy="123825"/>
                  <wp:effectExtent l="0" t="0" r="9525" b="9525"/>
                  <wp:docPr id="24" name="Picture 24" descr="C:\Program Files\Microsoft Office\MEDIA\OFFICE14\Bullets\BD21301_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Program Files\Microsoft Office\MEDIA\OFFICE14\Bullets\BD21301_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E082D" w:rsidTr="008D5413">
        <w:trPr>
          <w:trHeight w:hRule="exact" w:val="730"/>
        </w:trPr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082D" w:rsidRDefault="00BE082D" w:rsidP="008D5413">
            <w:pPr>
              <w:spacing w:after="0" w:line="360" w:lineRule="auto"/>
              <w:ind w:left="101" w:right="-14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MMR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 xml:space="preserve"> vaccines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>&amp;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Positive Titers</w:t>
            </w:r>
          </w:p>
          <w:p w:rsidR="00BE082D" w:rsidRDefault="00AF0D3F" w:rsidP="008D5413">
            <w:pPr>
              <w:tabs>
                <w:tab w:val="left" w:pos="1800"/>
                <w:tab w:val="left" w:pos="3460"/>
                <w:tab w:val="left" w:pos="5120"/>
              </w:tabs>
              <w:spacing w:after="0" w:line="360" w:lineRule="auto"/>
              <w:ind w:left="101" w:right="-14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0"/>
                <w:szCs w:val="20"/>
                <w:u w:val="thick" w:color="000000"/>
              </w:rPr>
              <w:t xml:space="preserve">        </w:t>
            </w:r>
            <w:r w:rsidR="00BE082D">
              <w:rPr>
                <w:rFonts w:ascii="Arial" w:eastAsia="Arial" w:hAnsi="Arial" w:cs="Arial"/>
                <w:sz w:val="20"/>
                <w:szCs w:val="20"/>
              </w:rPr>
              <w:t>Measles(</w:t>
            </w:r>
            <w:proofErr w:type="spellStart"/>
            <w:r w:rsidR="00BE082D">
              <w:rPr>
                <w:rFonts w:ascii="Arial" w:eastAsia="Arial" w:hAnsi="Arial" w:cs="Arial"/>
                <w:sz w:val="20"/>
                <w:szCs w:val="20"/>
              </w:rPr>
              <w:t>Rubeola</w:t>
            </w:r>
            <w:proofErr w:type="spellEnd"/>
            <w:r w:rsidR="00BE082D">
              <w:rPr>
                <w:rFonts w:ascii="Arial" w:eastAsia="Arial" w:hAnsi="Arial" w:cs="Arial"/>
                <w:sz w:val="20"/>
                <w:szCs w:val="20"/>
              </w:rPr>
              <w:t xml:space="preserve">) </w:t>
            </w:r>
            <w:r w:rsidR="00BE082D">
              <w:rPr>
                <w:rFonts w:ascii="Arial" w:eastAsia="Arial" w:hAnsi="Arial" w:cs="Arial"/>
                <w:sz w:val="20"/>
                <w:szCs w:val="20"/>
                <w:u w:val="thick" w:color="000000"/>
              </w:rPr>
              <w:t xml:space="preserve">         </w:t>
            </w:r>
            <w:r>
              <w:rPr>
                <w:rFonts w:ascii="Arial" w:eastAsia="Arial" w:hAnsi="Arial" w:cs="Arial"/>
                <w:sz w:val="20"/>
                <w:szCs w:val="20"/>
                <w:u w:val="thick" w:color="000000"/>
              </w:rPr>
              <w:t xml:space="preserve"> </w:t>
            </w:r>
            <w:r w:rsidR="00BE082D">
              <w:rPr>
                <w:rFonts w:ascii="Arial" w:eastAsia="Arial" w:hAnsi="Arial" w:cs="Arial"/>
                <w:sz w:val="20"/>
                <w:szCs w:val="20"/>
              </w:rPr>
              <w:t xml:space="preserve">Mumps </w:t>
            </w:r>
            <w:r w:rsidR="00DC1AF0">
              <w:rPr>
                <w:rFonts w:ascii="Arial" w:eastAsia="Arial" w:hAnsi="Arial" w:cs="Arial"/>
                <w:sz w:val="20"/>
                <w:szCs w:val="20"/>
                <w:u w:val="thick" w:color="000000"/>
              </w:rPr>
              <w:t xml:space="preserve">         </w:t>
            </w:r>
            <w:r>
              <w:rPr>
                <w:rFonts w:ascii="Arial" w:eastAsia="Arial" w:hAnsi="Arial" w:cs="Arial"/>
                <w:sz w:val="20"/>
                <w:szCs w:val="20"/>
                <w:u w:val="thick" w:color="000000"/>
              </w:rPr>
              <w:t xml:space="preserve"> </w:t>
            </w:r>
            <w:r w:rsidR="00DC1AF0">
              <w:rPr>
                <w:rFonts w:ascii="Arial" w:eastAsia="Arial" w:hAnsi="Arial" w:cs="Arial"/>
                <w:sz w:val="20"/>
                <w:szCs w:val="20"/>
              </w:rPr>
              <w:t>Rubella</w:t>
            </w:r>
          </w:p>
        </w:tc>
        <w:tc>
          <w:tcPr>
            <w:tcW w:w="3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D5413" w:rsidRDefault="008D5413" w:rsidP="008D5413">
            <w:pPr>
              <w:tabs>
                <w:tab w:val="left" w:pos="1540"/>
                <w:tab w:val="left" w:pos="3180"/>
              </w:tabs>
              <w:spacing w:after="0" w:line="360" w:lineRule="auto"/>
              <w:ind w:right="216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Date: #1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_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Date: #2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</w:t>
            </w:r>
          </w:p>
          <w:p w:rsidR="00BE082D" w:rsidRDefault="008D5413" w:rsidP="008D5413">
            <w:pPr>
              <w:tabs>
                <w:tab w:val="left" w:pos="1540"/>
                <w:tab w:val="left" w:pos="3180"/>
              </w:tabs>
              <w:spacing w:after="0" w:line="264" w:lineRule="exact"/>
              <w:ind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: #3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082D" w:rsidRPr="00BE082D" w:rsidRDefault="005A139C" w:rsidP="005A139C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6334FEAA" wp14:editId="031AB03B">
                      <wp:simplePos x="0" y="0"/>
                      <wp:positionH relativeFrom="column">
                        <wp:posOffset>695215</wp:posOffset>
                      </wp:positionH>
                      <wp:positionV relativeFrom="paragraph">
                        <wp:posOffset>38100</wp:posOffset>
                      </wp:positionV>
                      <wp:extent cx="111319" cy="87464"/>
                      <wp:effectExtent l="0" t="0" r="22225" b="2730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9" cy="87464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71CD23" id="Rectangle 26" o:spid="_x0000_s1026" style="position:absolute;margin-left:54.75pt;margin-top:3pt;width:8.75pt;height:6.9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" fillcolor="white [3201]" strokecolor="black [3200]" strokeweight="1pt"/>
                  </w:pict>
                </mc:Fallback>
              </mc:AlternateContent>
            </w:r>
            <w:r w:rsidR="00BE082D" w:rsidRPr="00BE082D">
              <w:rPr>
                <w:rFonts w:ascii="Arial" w:hAnsi="Arial" w:cs="Arial"/>
                <w:sz w:val="23"/>
                <w:szCs w:val="23"/>
              </w:rPr>
              <w:t>once</w:t>
            </w:r>
            <w:r>
              <w:rPr>
                <w:rFonts w:ascii="Arial" w:eastAsia="Arial" w:hAnsi="Arial" w:cs="Arial"/>
                <w:b/>
                <w:bCs/>
                <w:noProof/>
                <w:color w:val="FF0000"/>
                <w:sz w:val="20"/>
                <w:szCs w:val="20"/>
              </w:rPr>
              <w:t xml:space="preserve">    </w:t>
            </w:r>
          </w:p>
        </w:tc>
      </w:tr>
      <w:tr w:rsidR="00BE082D" w:rsidTr="005E389E">
        <w:trPr>
          <w:trHeight w:hRule="exact" w:val="667"/>
        </w:trPr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082D" w:rsidRDefault="00BE082D" w:rsidP="00852103">
            <w:pPr>
              <w:tabs>
                <w:tab w:val="left" w:pos="2740"/>
                <w:tab w:val="left" w:pos="5120"/>
                <w:tab w:val="right" w:pos="6214"/>
              </w:tabs>
              <w:spacing w:after="0" w:line="249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Vari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c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ella 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(C</w:t>
            </w:r>
            <w:r>
              <w:rPr>
                <w:rFonts w:ascii="Arial" w:eastAsia="Arial" w:hAnsi="Arial" w:cs="Arial"/>
                <w:sz w:val="23"/>
                <w:szCs w:val="23"/>
              </w:rPr>
              <w:t>hic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k</w:t>
            </w:r>
            <w:r>
              <w:rPr>
                <w:rFonts w:ascii="Arial" w:eastAsia="Arial" w:hAnsi="Arial" w:cs="Arial"/>
                <w:sz w:val="23"/>
                <w:szCs w:val="23"/>
              </w:rPr>
              <w:t>en Po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x</w:t>
            </w:r>
            <w:r>
              <w:rPr>
                <w:rFonts w:ascii="Arial" w:eastAsia="Arial" w:hAnsi="Arial" w:cs="Arial"/>
                <w:sz w:val="23"/>
                <w:szCs w:val="23"/>
              </w:rPr>
              <w:t>)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 xml:space="preserve"> vaccine &amp;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Positive Tit</w:t>
            </w:r>
            <w:r>
              <w:rPr>
                <w:rFonts w:ascii="Arial" w:eastAsia="Arial" w:hAnsi="Arial" w:cs="Arial"/>
                <w:spacing w:val="2"/>
                <w:sz w:val="23"/>
                <w:szCs w:val="23"/>
              </w:rPr>
              <w:t>e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>r</w:t>
            </w:r>
          </w:p>
        </w:tc>
        <w:tc>
          <w:tcPr>
            <w:tcW w:w="3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E082D" w:rsidRPr="008D5413" w:rsidRDefault="00BE082D" w:rsidP="008D5413">
            <w:pPr>
              <w:tabs>
                <w:tab w:val="left" w:pos="1540"/>
                <w:tab w:val="left" w:pos="3180"/>
              </w:tabs>
              <w:spacing w:after="0" w:line="242" w:lineRule="exact"/>
              <w:ind w:left="102" w:right="-20"/>
              <w:rPr>
                <w:rFonts w:ascii="Arial" w:eastAsia="Arial" w:hAnsi="Arial" w:cs="Arial"/>
                <w:b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: #1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  <w:r w:rsidR="005A60FE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  Date: #2 </w:t>
            </w:r>
            <w:r w:rsidR="008D5413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082D" w:rsidRDefault="005A139C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31E76D33" wp14:editId="165505FD">
                      <wp:simplePos x="0" y="0"/>
                      <wp:positionH relativeFrom="column">
                        <wp:posOffset>697975</wp:posOffset>
                      </wp:positionH>
                      <wp:positionV relativeFrom="paragraph">
                        <wp:posOffset>52705</wp:posOffset>
                      </wp:positionV>
                      <wp:extent cx="111125" cy="86995"/>
                      <wp:effectExtent l="0" t="0" r="22225" b="2730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96D415" id="Rectangle 29" o:spid="_x0000_s1026" style="position:absolute;margin-left:54.95pt;margin-top:4.15pt;width:8.75pt;height:6.8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BE082D" w:rsidRPr="009F359F">
              <w:rPr>
                <w:rFonts w:ascii="Arial" w:hAnsi="Arial" w:cs="Arial"/>
                <w:sz w:val="23"/>
                <w:szCs w:val="23"/>
              </w:rPr>
              <w:t>once</w:t>
            </w:r>
            <w:r>
              <w:rPr>
                <w:rFonts w:ascii="Arial" w:hAnsi="Arial" w:cs="Arial"/>
                <w:sz w:val="23"/>
                <w:szCs w:val="23"/>
              </w:rPr>
              <w:t xml:space="preserve">   </w:t>
            </w:r>
          </w:p>
        </w:tc>
      </w:tr>
      <w:tr w:rsidR="00BE082D" w:rsidTr="005E389E">
        <w:trPr>
          <w:trHeight w:hRule="exact" w:val="712"/>
        </w:trPr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082D" w:rsidRDefault="00BE082D">
            <w:pPr>
              <w:spacing w:before="2" w:after="0" w:line="110" w:lineRule="exact"/>
              <w:rPr>
                <w:sz w:val="11"/>
                <w:szCs w:val="11"/>
              </w:rPr>
            </w:pPr>
          </w:p>
          <w:p w:rsidR="00BE082D" w:rsidRDefault="00DC1AF0" w:rsidP="00852103">
            <w:pPr>
              <w:tabs>
                <w:tab w:val="left" w:pos="5160"/>
              </w:tabs>
              <w:spacing w:after="0" w:line="240" w:lineRule="auto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___</w:t>
            </w:r>
            <w:proofErr w:type="spellStart"/>
            <w:r w:rsidR="00BE082D">
              <w:rPr>
                <w:rFonts w:ascii="Arial" w:eastAsia="Arial" w:hAnsi="Arial" w:cs="Arial"/>
                <w:sz w:val="23"/>
                <w:szCs w:val="23"/>
              </w:rPr>
              <w:t>Hep</w:t>
            </w:r>
            <w:proofErr w:type="spellEnd"/>
            <w:r w:rsidR="00BE082D">
              <w:rPr>
                <w:rFonts w:ascii="Arial" w:eastAsia="Arial" w:hAnsi="Arial" w:cs="Arial"/>
                <w:sz w:val="23"/>
                <w:szCs w:val="23"/>
              </w:rPr>
              <w:t xml:space="preserve"> B </w:t>
            </w:r>
            <w:r w:rsidR="00BE082D">
              <w:rPr>
                <w:rFonts w:ascii="Arial" w:eastAsia="Arial" w:hAnsi="Arial" w:cs="Arial"/>
                <w:spacing w:val="-1"/>
                <w:sz w:val="23"/>
                <w:szCs w:val="23"/>
              </w:rPr>
              <w:t>S</w:t>
            </w:r>
            <w:r w:rsidR="00BE082D">
              <w:rPr>
                <w:rFonts w:ascii="Arial" w:eastAsia="Arial" w:hAnsi="Arial" w:cs="Arial"/>
                <w:sz w:val="23"/>
                <w:szCs w:val="23"/>
              </w:rPr>
              <w:t>eries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 xml:space="preserve">&amp; </w:t>
            </w:r>
            <w:r w:rsidR="00BE082D">
              <w:rPr>
                <w:rFonts w:ascii="Arial" w:eastAsia="Arial" w:hAnsi="Arial" w:cs="Arial"/>
                <w:sz w:val="23"/>
                <w:szCs w:val="23"/>
              </w:rPr>
              <w:t>Posi</w:t>
            </w:r>
            <w:r w:rsidR="00BE082D">
              <w:rPr>
                <w:rFonts w:ascii="Arial" w:eastAsia="Arial" w:hAnsi="Arial" w:cs="Arial"/>
                <w:spacing w:val="-2"/>
                <w:sz w:val="23"/>
                <w:szCs w:val="23"/>
              </w:rPr>
              <w:t>t</w:t>
            </w:r>
            <w:r w:rsidR="00BE082D">
              <w:rPr>
                <w:rFonts w:ascii="Arial" w:eastAsia="Arial" w:hAnsi="Arial" w:cs="Arial"/>
                <w:spacing w:val="-1"/>
                <w:sz w:val="23"/>
                <w:szCs w:val="23"/>
              </w:rPr>
              <w:t>iv</w:t>
            </w:r>
            <w:r w:rsidR="00BE082D">
              <w:rPr>
                <w:rFonts w:ascii="Arial" w:eastAsia="Arial" w:hAnsi="Arial" w:cs="Arial"/>
                <w:sz w:val="23"/>
                <w:szCs w:val="23"/>
              </w:rPr>
              <w:t>e Titer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 xml:space="preserve"> or ___De</w:t>
            </w:r>
            <w:r w:rsidR="00852103">
              <w:rPr>
                <w:rFonts w:ascii="Arial" w:eastAsia="Arial" w:hAnsi="Arial" w:cs="Arial"/>
                <w:spacing w:val="-1"/>
                <w:sz w:val="23"/>
                <w:szCs w:val="23"/>
              </w:rPr>
              <w:t>c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>li</w:t>
            </w:r>
            <w:r w:rsidR="00852103">
              <w:rPr>
                <w:rFonts w:ascii="Arial" w:eastAsia="Arial" w:hAnsi="Arial" w:cs="Arial"/>
                <w:spacing w:val="-1"/>
                <w:sz w:val="23"/>
                <w:szCs w:val="23"/>
              </w:rPr>
              <w:t>n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>a</w:t>
            </w:r>
            <w:r w:rsidR="00852103">
              <w:rPr>
                <w:rFonts w:ascii="Arial" w:eastAsia="Arial" w:hAnsi="Arial" w:cs="Arial"/>
                <w:spacing w:val="-2"/>
                <w:sz w:val="23"/>
                <w:szCs w:val="23"/>
              </w:rPr>
              <w:t>t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 xml:space="preserve">ion </w:t>
            </w:r>
            <w:r w:rsidR="00BE082D"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3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BE082D" w:rsidRDefault="00BE082D" w:rsidP="008D5413">
            <w:pPr>
              <w:tabs>
                <w:tab w:val="left" w:pos="1540"/>
                <w:tab w:val="left" w:pos="3180"/>
              </w:tabs>
              <w:spacing w:after="0" w:line="360" w:lineRule="auto"/>
              <w:ind w:left="101" w:right="216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Date: #1 </w:t>
            </w:r>
            <w:r w:rsidR="008D5413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_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Date: #2 </w:t>
            </w:r>
            <w:r w:rsidR="008D5413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</w:t>
            </w:r>
          </w:p>
          <w:p w:rsidR="00BE082D" w:rsidRDefault="00BE082D" w:rsidP="008D5413">
            <w:pPr>
              <w:tabs>
                <w:tab w:val="left" w:pos="1540"/>
                <w:tab w:val="left" w:pos="3180"/>
              </w:tabs>
              <w:spacing w:after="0" w:line="360" w:lineRule="auto"/>
              <w:ind w:left="101" w:right="216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: #3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 xml:space="preserve"> </w:t>
            </w:r>
            <w:r w:rsidR="008D5413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___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082D" w:rsidRDefault="005A139C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56D377D3" wp14:editId="09A8CD58">
                      <wp:simplePos x="0" y="0"/>
                      <wp:positionH relativeFrom="column">
                        <wp:posOffset>704850</wp:posOffset>
                      </wp:positionH>
                      <wp:positionV relativeFrom="paragraph">
                        <wp:posOffset>55880</wp:posOffset>
                      </wp:positionV>
                      <wp:extent cx="111125" cy="86995"/>
                      <wp:effectExtent l="0" t="0" r="22225" b="2730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E2CDCC" id="Rectangle 27" o:spid="_x0000_s1026" style="position:absolute;margin-left:55.5pt;margin-top:4.4pt;width:8.75pt;height:6.8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BE082D" w:rsidRPr="009F359F">
              <w:rPr>
                <w:rFonts w:ascii="Arial" w:hAnsi="Arial" w:cs="Arial"/>
                <w:sz w:val="23"/>
                <w:szCs w:val="23"/>
              </w:rPr>
              <w:t>once</w:t>
            </w:r>
          </w:p>
        </w:tc>
      </w:tr>
      <w:tr w:rsidR="005E389E" w:rsidTr="00852103">
        <w:trPr>
          <w:trHeight w:hRule="exact" w:val="676"/>
        </w:trPr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5E389E" w:rsidRDefault="005E389E" w:rsidP="00852103">
            <w:pPr>
              <w:spacing w:after="0" w:line="249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proofErr w:type="spellStart"/>
            <w:r>
              <w:rPr>
                <w:rFonts w:ascii="Arial" w:eastAsia="Arial" w:hAnsi="Arial" w:cs="Arial"/>
                <w:sz w:val="23"/>
                <w:szCs w:val="23"/>
              </w:rPr>
              <w:t>Tdap</w:t>
            </w:r>
            <w:proofErr w:type="spellEnd"/>
            <w:r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</w:p>
        </w:tc>
        <w:tc>
          <w:tcPr>
            <w:tcW w:w="3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5E389E" w:rsidRDefault="005E389E" w:rsidP="008D5413">
            <w:pPr>
              <w:tabs>
                <w:tab w:val="left" w:pos="1220"/>
              </w:tabs>
              <w:spacing w:after="0" w:line="242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: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 w:rsidR="005A60FE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 </w:t>
            </w:r>
            <w:r w:rsidR="005A60FE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E389E" w:rsidRDefault="005E389E" w:rsidP="00B05D97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2BDA6DD4" wp14:editId="75B43514">
                      <wp:simplePos x="0" y="0"/>
                      <wp:positionH relativeFrom="column">
                        <wp:posOffset>733425</wp:posOffset>
                      </wp:positionH>
                      <wp:positionV relativeFrom="paragraph">
                        <wp:posOffset>32385</wp:posOffset>
                      </wp:positionV>
                      <wp:extent cx="111125" cy="86995"/>
                      <wp:effectExtent l="0" t="0" r="22225" b="273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0B3383" id="Rectangle 15" o:spid="_x0000_s1026" style="position:absolute;margin-left:57.75pt;margin-top:2.55pt;width:8.75pt;height:6.8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o</w:t>
            </w:r>
            <w:r w:rsidRPr="00BE082D">
              <w:rPr>
                <w:rFonts w:ascii="Arial" w:hAnsi="Arial" w:cs="Arial"/>
                <w:sz w:val="23"/>
                <w:szCs w:val="23"/>
              </w:rPr>
              <w:t>nce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5E389E" w:rsidTr="00852103">
        <w:trPr>
          <w:trHeight w:hRule="exact" w:val="676"/>
        </w:trPr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5E389E" w:rsidRDefault="005E389E" w:rsidP="00852103">
            <w:pPr>
              <w:spacing w:after="0" w:line="249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___Influ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e</w:t>
            </w:r>
            <w:r>
              <w:rPr>
                <w:rFonts w:ascii="Arial" w:eastAsia="Arial" w:hAnsi="Arial" w:cs="Arial"/>
                <w:sz w:val="23"/>
                <w:szCs w:val="23"/>
              </w:rPr>
              <w:t>nza (</w:t>
            </w:r>
            <w:r>
              <w:rPr>
                <w:rFonts w:ascii="Arial" w:eastAsia="Arial" w:hAnsi="Arial" w:cs="Arial"/>
                <w:spacing w:val="-2"/>
                <w:sz w:val="23"/>
                <w:szCs w:val="23"/>
              </w:rPr>
              <w:t>F</w:t>
            </w:r>
            <w:r>
              <w:rPr>
                <w:rFonts w:ascii="Arial" w:eastAsia="Arial" w:hAnsi="Arial" w:cs="Arial"/>
                <w:sz w:val="23"/>
                <w:szCs w:val="23"/>
              </w:rPr>
              <w:t>lu) Va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c</w:t>
            </w:r>
            <w:r>
              <w:rPr>
                <w:rFonts w:ascii="Arial" w:eastAsia="Arial" w:hAnsi="Arial" w:cs="Arial"/>
                <w:sz w:val="23"/>
                <w:szCs w:val="23"/>
              </w:rPr>
              <w:t>ci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n</w:t>
            </w:r>
            <w:r>
              <w:rPr>
                <w:rFonts w:ascii="Arial" w:eastAsia="Arial" w:hAnsi="Arial" w:cs="Arial"/>
                <w:sz w:val="23"/>
                <w:szCs w:val="23"/>
              </w:rPr>
              <w:t>a</w:t>
            </w:r>
            <w:r>
              <w:rPr>
                <w:rFonts w:ascii="Arial" w:eastAsia="Arial" w:hAnsi="Arial" w:cs="Arial"/>
                <w:spacing w:val="-2"/>
                <w:sz w:val="23"/>
                <w:szCs w:val="23"/>
              </w:rPr>
              <w:t>t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ion 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o</w:t>
            </w:r>
            <w:r>
              <w:rPr>
                <w:rFonts w:ascii="Arial" w:eastAsia="Arial" w:hAnsi="Arial" w:cs="Arial"/>
                <w:sz w:val="23"/>
                <w:szCs w:val="23"/>
              </w:rPr>
              <w:t>r ___De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c</w:t>
            </w:r>
            <w:r>
              <w:rPr>
                <w:rFonts w:ascii="Arial" w:eastAsia="Arial" w:hAnsi="Arial" w:cs="Arial"/>
                <w:sz w:val="23"/>
                <w:szCs w:val="23"/>
              </w:rPr>
              <w:t>linati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o</w:t>
            </w:r>
            <w:r>
              <w:rPr>
                <w:rFonts w:ascii="Arial" w:eastAsia="Arial" w:hAnsi="Arial" w:cs="Arial"/>
                <w:sz w:val="23"/>
                <w:szCs w:val="23"/>
              </w:rPr>
              <w:t>n</w:t>
            </w:r>
          </w:p>
        </w:tc>
        <w:tc>
          <w:tcPr>
            <w:tcW w:w="3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5E389E" w:rsidRDefault="005E389E" w:rsidP="008D5413">
            <w:pPr>
              <w:tabs>
                <w:tab w:val="left" w:pos="1220"/>
              </w:tabs>
              <w:spacing w:after="0" w:line="242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: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 </w:t>
            </w:r>
            <w:r w:rsidR="005A60FE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E389E" w:rsidRDefault="005E389E" w:rsidP="00B05D97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1D654305" wp14:editId="50C8C8F1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35560</wp:posOffset>
                      </wp:positionV>
                      <wp:extent cx="111125" cy="86995"/>
                      <wp:effectExtent l="0" t="0" r="22225" b="2730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42ACBC8" id="Rectangle 16" o:spid="_x0000_s1026" style="position:absolute;margin-left:58.05pt;margin-top:2.8pt;width:8.75pt;height:6.8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y</w:t>
            </w:r>
            <w:r w:rsidRPr="00D971EA">
              <w:rPr>
                <w:rFonts w:ascii="Arial" w:hAnsi="Arial" w:cs="Arial"/>
                <w:sz w:val="23"/>
                <w:szCs w:val="23"/>
              </w:rPr>
              <w:t>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5E389E" w:rsidTr="005E389E">
        <w:trPr>
          <w:trHeight w:hRule="exact" w:val="676"/>
        </w:trPr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E389E" w:rsidRDefault="005E389E" w:rsidP="00B05D97">
            <w:pPr>
              <w:spacing w:after="0" w:line="249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Physical Exam (see </w:t>
            </w:r>
            <w:proofErr w:type="spellStart"/>
            <w:r>
              <w:rPr>
                <w:rFonts w:ascii="Arial" w:eastAsia="Arial" w:hAnsi="Arial" w:cs="Arial"/>
                <w:sz w:val="23"/>
                <w:szCs w:val="23"/>
              </w:rPr>
              <w:t>pg</w:t>
            </w:r>
            <w:proofErr w:type="spellEnd"/>
            <w:r>
              <w:rPr>
                <w:rFonts w:ascii="Arial" w:eastAsia="Arial" w:hAnsi="Arial" w:cs="Arial"/>
                <w:sz w:val="23"/>
                <w:szCs w:val="23"/>
              </w:rPr>
              <w:t xml:space="preserve"> 3)</w:t>
            </w:r>
          </w:p>
        </w:tc>
        <w:tc>
          <w:tcPr>
            <w:tcW w:w="36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E389E" w:rsidRDefault="005E389E" w:rsidP="00B05D97">
            <w:pPr>
              <w:tabs>
                <w:tab w:val="left" w:pos="1220"/>
              </w:tabs>
              <w:spacing w:after="0" w:line="242" w:lineRule="exact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5E389E" w:rsidRDefault="005E389E" w:rsidP="00B05D97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41D1B33F" wp14:editId="24D64EBB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41275</wp:posOffset>
                      </wp:positionV>
                      <wp:extent cx="111125" cy="86995"/>
                      <wp:effectExtent l="0" t="0" r="22225" b="273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D4282E" id="Rectangle 17" o:spid="_x0000_s1026" style="position:absolute;margin-left:58.05pt;margin-top:3.25pt;width:8.75pt;height:6.8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y</w:t>
            </w:r>
            <w:r w:rsidRPr="00D971EA">
              <w:rPr>
                <w:rFonts w:ascii="Arial" w:hAnsi="Arial" w:cs="Arial"/>
                <w:sz w:val="23"/>
                <w:szCs w:val="23"/>
              </w:rPr>
              <w:t>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</w:p>
        </w:tc>
      </w:tr>
      <w:tr w:rsidR="00D07283" w:rsidTr="005E389E">
        <w:trPr>
          <w:trHeight w:hRule="exact" w:val="1126"/>
        </w:trPr>
        <w:tc>
          <w:tcPr>
            <w:tcW w:w="1098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D07283" w:rsidRDefault="00D07283" w:rsidP="00D07283">
            <w:pPr>
              <w:rPr>
                <w:rFonts w:ascii="Arial" w:hAnsi="Arial" w:cs="Arial"/>
              </w:rPr>
            </w:pPr>
            <w:r>
              <w:rPr>
                <w:rStyle w:val="Emphasis"/>
                <w:rFonts w:ascii="Arial" w:hAnsi="Arial" w:cs="Arial"/>
              </w:rPr>
              <w:t xml:space="preserve">Please submit documentation of </w:t>
            </w:r>
            <w:r>
              <w:rPr>
                <w:rFonts w:ascii="Arial" w:hAnsi="Arial" w:cs="Arial"/>
                <w:i/>
                <w:iCs/>
              </w:rPr>
              <w:t xml:space="preserve">a </w:t>
            </w:r>
            <w:r w:rsidR="00943EDD">
              <w:rPr>
                <w:rFonts w:ascii="Arial" w:hAnsi="Arial" w:cs="Arial"/>
                <w:i/>
                <w:iCs/>
              </w:rPr>
              <w:t>current 2</w:t>
            </w:r>
            <w:r>
              <w:rPr>
                <w:rFonts w:ascii="Arial" w:hAnsi="Arial" w:cs="Arial"/>
                <w:i/>
                <w:iCs/>
              </w:rPr>
              <w:t xml:space="preserve"> step TB skin test </w:t>
            </w:r>
            <w:r w:rsidR="00943EDD" w:rsidRPr="00943EDD">
              <w:rPr>
                <w:rFonts w:ascii="Arial" w:hAnsi="Arial" w:cs="Arial"/>
                <w:b/>
                <w:i/>
                <w:iCs/>
                <w:u w:val="single"/>
              </w:rPr>
              <w:t>OR</w:t>
            </w:r>
            <w:r w:rsidR="00943EDD">
              <w:rPr>
                <w:rFonts w:ascii="Arial" w:hAnsi="Arial" w:cs="Arial"/>
                <w:i/>
                <w:iCs/>
              </w:rPr>
              <w:t xml:space="preserve"> </w:t>
            </w:r>
            <w:r w:rsidR="0002643F">
              <w:rPr>
                <w:rFonts w:ascii="Arial" w:hAnsi="Arial" w:cs="Arial"/>
                <w:i/>
                <w:iCs/>
              </w:rPr>
              <w:t xml:space="preserve">a past 2 step TB skin test </w:t>
            </w:r>
            <w:r>
              <w:rPr>
                <w:rFonts w:ascii="Arial" w:hAnsi="Arial" w:cs="Arial"/>
                <w:i/>
                <w:iCs/>
              </w:rPr>
              <w:t xml:space="preserve">along with a current 1 step TB or X-ray </w:t>
            </w:r>
            <w:r w:rsidR="00943EDD" w:rsidRPr="00943EDD">
              <w:rPr>
                <w:rFonts w:ascii="Arial" w:hAnsi="Arial" w:cs="Arial"/>
                <w:b/>
                <w:i/>
                <w:iCs/>
                <w:u w:val="single"/>
              </w:rPr>
              <w:t>OR</w:t>
            </w:r>
            <w:r w:rsidR="00943EDD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Style w:val="Emphasis"/>
                <w:rFonts w:ascii="Arial" w:hAnsi="Arial" w:cs="Arial"/>
              </w:rPr>
              <w:t>QuantiFERON</w:t>
            </w:r>
            <w:proofErr w:type="spellEnd"/>
            <w:r>
              <w:rPr>
                <w:rStyle w:val="Emphasis"/>
                <w:rFonts w:ascii="Arial" w:hAnsi="Arial" w:cs="Arial"/>
              </w:rPr>
              <w:t xml:space="preserve"> Gold Blood test. The renewal date will be set for 1 year. Upon renewal, one of the following is required: 1 step TB Skin test </w:t>
            </w:r>
            <w:r w:rsidRPr="00943EDD">
              <w:rPr>
                <w:rStyle w:val="Emphasis"/>
                <w:rFonts w:ascii="Arial" w:hAnsi="Arial" w:cs="Arial"/>
                <w:b/>
                <w:u w:val="single"/>
              </w:rPr>
              <w:t>OR</w:t>
            </w:r>
            <w:r>
              <w:rPr>
                <w:rStyle w:val="Emphasis"/>
                <w:rFonts w:ascii="Arial" w:hAnsi="Arial" w:cs="Arial"/>
              </w:rPr>
              <w:t xml:space="preserve"> </w:t>
            </w:r>
            <w:proofErr w:type="spellStart"/>
            <w:r>
              <w:rPr>
                <w:rStyle w:val="Emphasis"/>
                <w:rFonts w:ascii="Arial" w:hAnsi="Arial" w:cs="Arial"/>
              </w:rPr>
              <w:t>QuantiFERON</w:t>
            </w:r>
            <w:proofErr w:type="spellEnd"/>
            <w:r>
              <w:rPr>
                <w:rStyle w:val="Emphasis"/>
                <w:rFonts w:ascii="Arial" w:hAnsi="Arial" w:cs="Arial"/>
              </w:rPr>
              <w:t xml:space="preserve"> Gold Blood test </w:t>
            </w:r>
            <w:r w:rsidRPr="00943EDD">
              <w:rPr>
                <w:rStyle w:val="Emphasis"/>
                <w:rFonts w:ascii="Arial" w:hAnsi="Arial" w:cs="Arial"/>
                <w:b/>
                <w:u w:val="single"/>
              </w:rPr>
              <w:t>OR</w:t>
            </w:r>
            <w:r>
              <w:rPr>
                <w:rStyle w:val="Emphasis"/>
                <w:rFonts w:ascii="Arial" w:hAnsi="Arial" w:cs="Arial"/>
              </w:rPr>
              <w:t xml:space="preserve"> Chest X-Ray (if positive TB). </w:t>
            </w:r>
          </w:p>
          <w:p w:rsidR="00D07283" w:rsidRDefault="00D07283">
            <w:pPr>
              <w:rPr>
                <w:rFonts w:ascii="Arial" w:hAnsi="Arial" w:cs="Arial"/>
                <w:noProof/>
                <w:sz w:val="23"/>
                <w:szCs w:val="23"/>
              </w:rPr>
            </w:pPr>
          </w:p>
        </w:tc>
      </w:tr>
      <w:tr w:rsidR="00BE082D" w:rsidTr="00CB4CC9">
        <w:trPr>
          <w:trHeight w:hRule="exact" w:val="847"/>
        </w:trPr>
        <w:tc>
          <w:tcPr>
            <w:tcW w:w="61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082D" w:rsidRDefault="00902658" w:rsidP="002F5F82">
            <w:pPr>
              <w:spacing w:before="10" w:after="0" w:line="240" w:lineRule="auto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TB 2-step </w:t>
            </w:r>
            <w:r w:rsidR="00BE082D" w:rsidRPr="00902658">
              <w:rPr>
                <w:rFonts w:ascii="Arial" w:eastAsia="Arial" w:hAnsi="Arial" w:cs="Arial"/>
                <w:sz w:val="18"/>
                <w:szCs w:val="23"/>
              </w:rPr>
              <w:t xml:space="preserve">(once to be followed by yearly </w:t>
            </w:r>
            <w:r>
              <w:rPr>
                <w:rFonts w:ascii="Arial" w:eastAsia="Arial" w:hAnsi="Arial" w:cs="Arial"/>
                <w:sz w:val="18"/>
                <w:szCs w:val="23"/>
              </w:rPr>
              <w:t xml:space="preserve">1 step, X-ray or </w:t>
            </w:r>
            <w:proofErr w:type="spellStart"/>
            <w:r w:rsidRPr="00902658">
              <w:rPr>
                <w:rFonts w:ascii="Arial" w:eastAsia="Arial" w:hAnsi="Arial" w:cs="Arial"/>
                <w:sz w:val="18"/>
                <w:szCs w:val="23"/>
              </w:rPr>
              <w:t>QuantiFERON</w:t>
            </w:r>
            <w:proofErr w:type="spellEnd"/>
            <w:r w:rsidR="00BE082D" w:rsidRPr="00902658">
              <w:rPr>
                <w:rFonts w:ascii="Arial" w:eastAsia="Arial" w:hAnsi="Arial" w:cs="Arial"/>
                <w:sz w:val="18"/>
                <w:szCs w:val="23"/>
              </w:rPr>
              <w:t>)</w:t>
            </w:r>
          </w:p>
          <w:p w:rsidR="00902658" w:rsidRDefault="00902658" w:rsidP="002F5F82">
            <w:pPr>
              <w:tabs>
                <w:tab w:val="left" w:pos="2980"/>
                <w:tab w:val="left" w:pos="5140"/>
              </w:tabs>
              <w:spacing w:after="0" w:line="239" w:lineRule="exact"/>
              <w:ind w:left="166" w:right="-20"/>
              <w:rPr>
                <w:rFonts w:ascii="Arial" w:eastAsia="Arial" w:hAnsi="Arial" w:cs="Arial"/>
                <w:sz w:val="23"/>
                <w:szCs w:val="23"/>
              </w:rPr>
            </w:pPr>
          </w:p>
          <w:p w:rsidR="00BE082D" w:rsidRDefault="00006300" w:rsidP="002F5F82">
            <w:pPr>
              <w:tabs>
                <w:tab w:val="left" w:pos="2980"/>
                <w:tab w:val="left" w:pos="5140"/>
              </w:tabs>
              <w:spacing w:after="0" w:line="239" w:lineRule="exact"/>
              <w:ind w:left="166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</w:t>
            </w:r>
            <w:r w:rsidR="00BE082D">
              <w:rPr>
                <w:rFonts w:ascii="Arial" w:eastAsia="Arial" w:hAnsi="Arial" w:cs="Arial"/>
                <w:sz w:val="23"/>
                <w:szCs w:val="23"/>
              </w:rPr>
              <w:t xml:space="preserve">: </w:t>
            </w:r>
            <w:r w:rsidR="00BE082D">
              <w:rPr>
                <w:rFonts w:ascii="Arial" w:eastAsia="Arial" w:hAnsi="Arial" w:cs="Arial"/>
                <w:sz w:val="23"/>
                <w:szCs w:val="23"/>
                <w:u w:val="thick" w:color="000000"/>
              </w:rPr>
              <w:t xml:space="preserve"> </w:t>
            </w:r>
            <w:r w:rsidR="00BE082D">
              <w:rPr>
                <w:rFonts w:ascii="Arial" w:eastAsia="Arial" w:hAnsi="Arial" w:cs="Arial"/>
                <w:sz w:val="23"/>
                <w:szCs w:val="23"/>
                <w:u w:val="thick" w:color="000000"/>
              </w:rPr>
              <w:tab/>
            </w:r>
            <w:r w:rsidR="00BE082D">
              <w:rPr>
                <w:rFonts w:ascii="Arial" w:eastAsia="Arial" w:hAnsi="Arial" w:cs="Arial"/>
                <w:sz w:val="23"/>
                <w:szCs w:val="23"/>
              </w:rPr>
              <w:t xml:space="preserve">  Result: </w:t>
            </w:r>
            <w:r w:rsidR="00BE082D">
              <w:rPr>
                <w:rFonts w:ascii="Arial" w:eastAsia="Arial" w:hAnsi="Arial" w:cs="Arial"/>
                <w:sz w:val="23"/>
                <w:szCs w:val="23"/>
                <w:u w:val="thick" w:color="000000"/>
              </w:rPr>
              <w:t xml:space="preserve"> </w:t>
            </w:r>
            <w:r w:rsidR="00BE082D">
              <w:rPr>
                <w:rFonts w:ascii="Arial" w:eastAsia="Arial" w:hAnsi="Arial" w:cs="Arial"/>
                <w:sz w:val="23"/>
                <w:szCs w:val="23"/>
                <w:u w:val="thick" w:color="000000"/>
              </w:rPr>
              <w:tab/>
            </w:r>
          </w:p>
        </w:tc>
        <w:tc>
          <w:tcPr>
            <w:tcW w:w="3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E082D" w:rsidRDefault="00BE082D" w:rsidP="002F5F82">
            <w:pPr>
              <w:tabs>
                <w:tab w:val="left" w:pos="2580"/>
                <w:tab w:val="left" w:pos="3020"/>
              </w:tabs>
              <w:spacing w:before="83" w:after="0" w:line="238" w:lineRule="exact"/>
              <w:ind w:left="102" w:right="375"/>
              <w:rPr>
                <w:rFonts w:ascii="Arial" w:eastAsia="Arial" w:hAnsi="Arial" w:cs="Arial"/>
                <w:sz w:val="23"/>
                <w:szCs w:val="23"/>
                <w:u w:val="single" w:color="000000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Date: #1</w:t>
            </w:r>
            <w:r>
              <w:rPr>
                <w:rFonts w:ascii="Arial" w:eastAsia="Arial" w:hAnsi="Arial" w:cs="Arial"/>
                <w:spacing w:val="-2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__ _</w:t>
            </w:r>
            <w:r>
              <w:rPr>
                <w:rFonts w:ascii="Arial" w:eastAsia="Arial" w:hAnsi="Arial" w:cs="Arial"/>
                <w:sz w:val="23"/>
                <w:szCs w:val="23"/>
              </w:rPr>
              <w:t>Date: #2 _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 w:rsidR="005A60FE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ab/>
            </w:r>
            <w:r w:rsidR="006D65D3">
              <w:rPr>
                <w:rFonts w:ascii="Arial" w:eastAsia="Arial" w:hAnsi="Arial" w:cs="Arial"/>
                <w:sz w:val="23"/>
                <w:szCs w:val="23"/>
                <w:u w:val="single" w:color="000000"/>
              </w:rPr>
              <w:t>_</w:t>
            </w:r>
          </w:p>
          <w:p w:rsidR="00BE082D" w:rsidRPr="00CF6FD7" w:rsidRDefault="00BE082D" w:rsidP="002F5F82">
            <w:pPr>
              <w:tabs>
                <w:tab w:val="left" w:pos="2580"/>
                <w:tab w:val="left" w:pos="3020"/>
              </w:tabs>
              <w:spacing w:before="83" w:after="0" w:line="238" w:lineRule="exact"/>
              <w:ind w:left="102" w:right="375"/>
              <w:rPr>
                <w:rFonts w:ascii="Arial" w:eastAsia="Arial" w:hAnsi="Arial" w:cs="Arial"/>
                <w:sz w:val="23"/>
                <w:szCs w:val="23"/>
              </w:rPr>
            </w:pPr>
            <w:r w:rsidRPr="00CF6FD7">
              <w:rPr>
                <w:rFonts w:ascii="Arial" w:eastAsia="Arial" w:hAnsi="Arial" w:cs="Arial"/>
                <w:sz w:val="23"/>
                <w:szCs w:val="23"/>
              </w:rPr>
              <w:t>(one to three weeks apart)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E082D" w:rsidRDefault="005A139C"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 wp14:anchorId="4CDBC712" wp14:editId="2670D3EF">
                      <wp:simplePos x="0" y="0"/>
                      <wp:positionH relativeFrom="column">
                        <wp:posOffset>713878</wp:posOffset>
                      </wp:positionH>
                      <wp:positionV relativeFrom="paragraph">
                        <wp:posOffset>50165</wp:posOffset>
                      </wp:positionV>
                      <wp:extent cx="111125" cy="86995"/>
                      <wp:effectExtent l="0" t="0" r="22225" b="2730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8B7597" id="Rectangle 28" o:spid="_x0000_s1026" style="position:absolute;margin-left:56.2pt;margin-top:3.95pt;width:8.75pt;height:6.85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o</w:t>
            </w:r>
            <w:r w:rsidR="00BE082D" w:rsidRPr="009F359F">
              <w:rPr>
                <w:rFonts w:ascii="Arial" w:hAnsi="Arial" w:cs="Arial"/>
                <w:sz w:val="23"/>
                <w:szCs w:val="23"/>
              </w:rPr>
              <w:t>nce</w:t>
            </w:r>
            <w:r>
              <w:rPr>
                <w:rFonts w:ascii="Arial" w:hAnsi="Arial" w:cs="Arial"/>
                <w:sz w:val="23"/>
                <w:szCs w:val="23"/>
              </w:rPr>
              <w:t xml:space="preserve"> </w:t>
            </w:r>
          </w:p>
        </w:tc>
      </w:tr>
      <w:tr w:rsidR="005E389E" w:rsidTr="00852103">
        <w:trPr>
          <w:trHeight w:hRule="exact" w:val="658"/>
        </w:trPr>
        <w:tc>
          <w:tcPr>
            <w:tcW w:w="94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389E" w:rsidRDefault="00852103">
            <w:pPr>
              <w:spacing w:before="10" w:after="0" w:line="240" w:lineRule="auto"/>
              <w:ind w:left="102" w:right="-20"/>
              <w:rPr>
                <w:rFonts w:ascii="Arial" w:eastAsia="Arial" w:hAnsi="Arial" w:cs="Arial"/>
                <w:sz w:val="23"/>
                <w:szCs w:val="23"/>
              </w:rPr>
            </w:pPr>
            <w:r>
              <w:rPr>
                <w:rFonts w:ascii="Arial" w:eastAsia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0EEF327E" wp14:editId="0970B98F">
                      <wp:simplePos x="0" y="0"/>
                      <wp:positionH relativeFrom="column">
                        <wp:posOffset>3825240</wp:posOffset>
                      </wp:positionH>
                      <wp:positionV relativeFrom="paragraph">
                        <wp:posOffset>66675</wp:posOffset>
                      </wp:positionV>
                      <wp:extent cx="452120" cy="279400"/>
                      <wp:effectExtent l="0" t="0" r="5080" b="635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2120" cy="279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E389E" w:rsidRPr="00006300" w:rsidRDefault="005E389E" w:rsidP="005E389E">
                                  <w:pPr>
                                    <w:rPr>
                                      <w:b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3"/>
                                      <w:szCs w:val="23"/>
                                    </w:rPr>
                                    <w:t xml:space="preserve"> </w:t>
                                  </w:r>
                                  <w:r w:rsidRPr="00006300">
                                    <w:rPr>
                                      <w:rFonts w:ascii="Arial" w:eastAsia="Arial" w:hAnsi="Arial" w:cs="Arial"/>
                                      <w:b/>
                                      <w:color w:val="FF0000"/>
                                      <w:sz w:val="23"/>
                                      <w:szCs w:val="23"/>
                                      <w:u w:val="single"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F327E" id="Text Box 18" o:spid="_x0000_s1027" type="#_x0000_t202" style="position:absolute;left:0;text-align:left;margin-left:301.2pt;margin-top:5.25pt;width:35.6pt;height:22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" fillcolor="white [3201]" stroked="f" strokeweight=".5pt">
                      <v:textbox>
                        <w:txbxContent>
                          <w:p w:rsidR="005E389E" w:rsidRPr="00006300" w:rsidRDefault="005E389E" w:rsidP="005E389E">
                            <w:pPr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006300">
                              <w:rPr>
                                <w:rFonts w:ascii="Arial" w:eastAsia="Arial" w:hAnsi="Arial" w:cs="Arial"/>
                                <w:b/>
                                <w:color w:val="FF0000"/>
                                <w:sz w:val="23"/>
                                <w:szCs w:val="23"/>
                                <w:u w:val="single"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E389E">
              <w:rPr>
                <w:rFonts w:ascii="Arial" w:eastAsia="Arial" w:hAnsi="Arial" w:cs="Arial"/>
                <w:sz w:val="23"/>
                <w:szCs w:val="23"/>
              </w:rPr>
              <w:t>TB test date</w:t>
            </w:r>
          </w:p>
          <w:p w:rsidR="005E389E" w:rsidRPr="00852103" w:rsidRDefault="005E389E">
            <w:pPr>
              <w:tabs>
                <w:tab w:val="left" w:pos="2580"/>
                <w:tab w:val="left" w:pos="3020"/>
              </w:tabs>
              <w:spacing w:before="83" w:after="0" w:line="238" w:lineRule="exact"/>
              <w:ind w:left="102" w:right="375"/>
              <w:rPr>
                <w:rFonts w:ascii="Arial" w:eastAsia="Arial" w:hAnsi="Arial" w:cs="Arial"/>
                <w:sz w:val="23"/>
                <w:szCs w:val="23"/>
                <w:u w:val="single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Last 12 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mo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nths: </w:t>
            </w:r>
            <w:r>
              <w:rPr>
                <w:rFonts w:ascii="Arial" w:eastAsia="Arial" w:hAnsi="Arial" w:cs="Arial"/>
                <w:sz w:val="23"/>
                <w:szCs w:val="23"/>
                <w:u w:val="thick" w:color="000000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  <w:u w:val="thick" w:color="000000"/>
              </w:rPr>
              <w:tab/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  Result: </w:t>
            </w:r>
            <w:r w:rsidR="00852103" w:rsidRPr="00852103">
              <w:rPr>
                <w:rFonts w:ascii="Arial" w:eastAsia="Arial" w:hAnsi="Arial" w:cs="Arial"/>
                <w:b/>
                <w:sz w:val="23"/>
                <w:szCs w:val="23"/>
                <w:u w:val="single"/>
              </w:rPr>
              <w:t>______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389E" w:rsidRPr="00BE082D" w:rsidRDefault="005E389E" w:rsidP="005E389E">
            <w:pPr>
              <w:tabs>
                <w:tab w:val="left" w:pos="1340"/>
              </w:tabs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48B55C0" wp14:editId="3065866F">
                      <wp:simplePos x="0" y="0"/>
                      <wp:positionH relativeFrom="column">
                        <wp:posOffset>729008</wp:posOffset>
                      </wp:positionH>
                      <wp:positionV relativeFrom="paragraph">
                        <wp:posOffset>104058</wp:posOffset>
                      </wp:positionV>
                      <wp:extent cx="111125" cy="86995"/>
                      <wp:effectExtent l="0" t="0" r="22225" b="2730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798C52" id="Rectangle 30" o:spid="_x0000_s1026" style="position:absolute;margin-left:57.4pt;margin-top:8.2pt;width:8.75pt;height:6.85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y</w:t>
            </w:r>
            <w:r w:rsidRPr="00BE082D">
              <w:rPr>
                <w:rFonts w:ascii="Arial" w:hAnsi="Arial" w:cs="Arial"/>
                <w:sz w:val="23"/>
                <w:szCs w:val="23"/>
              </w:rPr>
              <w:t>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  <w:r>
              <w:rPr>
                <w:rFonts w:ascii="Arial" w:hAnsi="Arial" w:cs="Arial"/>
                <w:sz w:val="23"/>
                <w:szCs w:val="23"/>
              </w:rPr>
              <w:tab/>
            </w:r>
          </w:p>
        </w:tc>
      </w:tr>
      <w:tr w:rsidR="005E389E" w:rsidTr="00852103">
        <w:trPr>
          <w:trHeight w:hRule="exact" w:val="1000"/>
        </w:trPr>
        <w:tc>
          <w:tcPr>
            <w:tcW w:w="94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389E" w:rsidRDefault="005E389E" w:rsidP="005E389E">
            <w:pPr>
              <w:spacing w:after="0" w:line="228" w:lineRule="exact"/>
              <w:ind w:left="102" w:righ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*Positive</w:t>
            </w:r>
            <w:r>
              <w:rPr>
                <w:rFonts w:ascii="Arial" w:eastAsia="Arial" w:hAnsi="Arial" w:cs="Arial"/>
                <w:spacing w:val="-9"/>
              </w:rPr>
              <w:t xml:space="preserve"> </w:t>
            </w:r>
            <w:r>
              <w:rPr>
                <w:rFonts w:ascii="Arial" w:eastAsia="Arial" w:hAnsi="Arial" w:cs="Arial"/>
              </w:rPr>
              <w:t>TB</w:t>
            </w:r>
            <w:r>
              <w:rPr>
                <w:rFonts w:ascii="Arial" w:eastAsia="Arial" w:hAnsi="Arial" w:cs="Arial"/>
                <w:spacing w:val="-3"/>
              </w:rPr>
              <w:t xml:space="preserve"> </w:t>
            </w:r>
            <w:r>
              <w:rPr>
                <w:rFonts w:ascii="Arial" w:eastAsia="Arial" w:hAnsi="Arial" w:cs="Arial"/>
              </w:rPr>
              <w:t>provide</w:t>
            </w:r>
            <w:r>
              <w:rPr>
                <w:rFonts w:ascii="Arial" w:eastAsia="Arial" w:hAnsi="Arial" w:cs="Arial"/>
                <w:spacing w:val="-7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</w:p>
          <w:p w:rsidR="005E389E" w:rsidRDefault="005E389E" w:rsidP="005E389E">
            <w:pPr>
              <w:spacing w:after="0" w:line="228" w:lineRule="exact"/>
              <w:ind w:left="10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0FC3C5BB" wp14:editId="6485592B">
                      <wp:simplePos x="0" y="0"/>
                      <wp:positionH relativeFrom="column">
                        <wp:posOffset>3933411</wp:posOffset>
                      </wp:positionH>
                      <wp:positionV relativeFrom="paragraph">
                        <wp:posOffset>27802</wp:posOffset>
                      </wp:positionV>
                      <wp:extent cx="452120" cy="317500"/>
                      <wp:effectExtent l="0" t="0" r="5080" b="63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2120" cy="3175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06300" w:rsidRPr="00006300" w:rsidRDefault="00006300">
                                  <w:pPr>
                                    <w:rPr>
                                      <w:b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3"/>
                                      <w:szCs w:val="23"/>
                                    </w:rPr>
                                    <w:t xml:space="preserve"> </w:t>
                                  </w:r>
                                  <w:r w:rsidRPr="00006300">
                                    <w:rPr>
                                      <w:rFonts w:ascii="Arial" w:eastAsia="Arial" w:hAnsi="Arial" w:cs="Arial"/>
                                      <w:b/>
                                      <w:color w:val="FF0000"/>
                                      <w:sz w:val="23"/>
                                      <w:szCs w:val="23"/>
                                      <w:u w:val="single"/>
                                    </w:rPr>
                                    <w:t>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C3C5BB" id="Text Box 4" o:spid="_x0000_s1028" type="#_x0000_t202" style="position:absolute;left:0;text-align:left;margin-left:309.7pt;margin-top:2.2pt;width:35.6pt;height: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" fillcolor="white [3201]" stroked="f" strokeweight=".5pt">
                      <v:textbox>
                        <w:txbxContent>
                          <w:p w:rsidR="00006300" w:rsidRPr="00006300" w:rsidRDefault="00006300">
                            <w:pPr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006300">
                              <w:rPr>
                                <w:rFonts w:ascii="Arial" w:eastAsia="Arial" w:hAnsi="Arial" w:cs="Arial"/>
                                <w:b/>
                                <w:color w:val="FF0000"/>
                                <w:sz w:val="23"/>
                                <w:szCs w:val="23"/>
                                <w:u w:val="single"/>
                              </w:rPr>
                              <w:t>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Arial" w:hAnsi="Arial" w:cs="Arial"/>
              </w:rPr>
              <w:t>negative</w:t>
            </w:r>
            <w:r>
              <w:rPr>
                <w:rFonts w:ascii="Arial" w:eastAsia="Arial" w:hAnsi="Arial" w:cs="Arial"/>
                <w:spacing w:val="-8"/>
              </w:rPr>
              <w:t xml:space="preserve"> </w:t>
            </w:r>
            <w:r>
              <w:rPr>
                <w:rFonts w:ascii="Arial" w:eastAsia="Arial" w:hAnsi="Arial" w:cs="Arial"/>
              </w:rPr>
              <w:t>Chest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X</w:t>
            </w:r>
            <w:r>
              <w:rPr>
                <w:rFonts w:ascii="Arial" w:eastAsia="Arial" w:hAnsi="Arial" w:cs="Arial"/>
              </w:rPr>
              <w:t>-R</w:t>
            </w:r>
            <w:r>
              <w:rPr>
                <w:rFonts w:ascii="Arial" w:eastAsia="Arial" w:hAnsi="Arial" w:cs="Arial"/>
                <w:spacing w:val="1"/>
              </w:rPr>
              <w:t>a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>e</w:t>
            </w:r>
            <w:r>
              <w:rPr>
                <w:rFonts w:ascii="Arial" w:eastAsia="Arial" w:hAnsi="Arial" w:cs="Arial"/>
              </w:rPr>
              <w:t>port</w:t>
            </w:r>
          </w:p>
          <w:p w:rsidR="00902658" w:rsidRDefault="00902658">
            <w:pPr>
              <w:spacing w:after="0" w:line="228" w:lineRule="exact"/>
              <w:ind w:left="102" w:right="588"/>
              <w:rPr>
                <w:rFonts w:ascii="Arial" w:eastAsia="Arial" w:hAnsi="Arial" w:cs="Arial"/>
                <w:sz w:val="23"/>
                <w:szCs w:val="23"/>
              </w:rPr>
            </w:pPr>
          </w:p>
          <w:p w:rsidR="005E389E" w:rsidRDefault="005E389E" w:rsidP="00852103">
            <w:pPr>
              <w:spacing w:after="0" w:line="228" w:lineRule="exact"/>
              <w:ind w:left="102" w:right="588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>Ch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e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st </w:t>
            </w:r>
            <w:r>
              <w:rPr>
                <w:rFonts w:ascii="Arial" w:eastAsia="Arial" w:hAnsi="Arial" w:cs="Arial"/>
                <w:spacing w:val="-1"/>
                <w:sz w:val="23"/>
                <w:szCs w:val="23"/>
              </w:rPr>
              <w:t>X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-Ray Date: </w:t>
            </w:r>
            <w:r w:rsidR="00852103" w:rsidRPr="00852103">
              <w:rPr>
                <w:rFonts w:ascii="Arial" w:eastAsia="Arial" w:hAnsi="Arial" w:cs="Arial"/>
                <w:b/>
                <w:sz w:val="23"/>
                <w:szCs w:val="23"/>
                <w:u w:val="single"/>
              </w:rPr>
              <w:t>_________</w:t>
            </w:r>
            <w:r w:rsidRPr="005E389E">
              <w:rPr>
                <w:rFonts w:ascii="Arial" w:eastAsia="Arial" w:hAnsi="Arial" w:cs="Arial"/>
                <w:sz w:val="23"/>
                <w:szCs w:val="23"/>
              </w:rPr>
              <w:t xml:space="preserve"> </w:t>
            </w:r>
            <w:r>
              <w:rPr>
                <w:rFonts w:ascii="Arial" w:eastAsia="Arial" w:hAnsi="Arial" w:cs="Arial"/>
                <w:sz w:val="23"/>
                <w:szCs w:val="23"/>
              </w:rPr>
              <w:t xml:space="preserve">Result: </w:t>
            </w:r>
            <w:r w:rsidR="00852103" w:rsidRPr="00852103">
              <w:rPr>
                <w:rFonts w:ascii="Arial" w:eastAsia="Arial" w:hAnsi="Arial" w:cs="Arial"/>
                <w:b/>
                <w:sz w:val="23"/>
                <w:szCs w:val="23"/>
                <w:u w:val="single"/>
              </w:rPr>
              <w:t>____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389E" w:rsidRDefault="005E389E">
            <w:pPr>
              <w:rPr>
                <w:rFonts w:ascii="Arial" w:hAnsi="Arial" w:cs="Arial"/>
                <w:noProof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6ABAB656" wp14:editId="17F1FAC7">
                      <wp:simplePos x="0" y="0"/>
                      <wp:positionH relativeFrom="column">
                        <wp:posOffset>730278</wp:posOffset>
                      </wp:positionH>
                      <wp:positionV relativeFrom="paragraph">
                        <wp:posOffset>82550</wp:posOffset>
                      </wp:positionV>
                      <wp:extent cx="111125" cy="86995"/>
                      <wp:effectExtent l="0" t="0" r="22225" b="2730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CE1474" id="Rectangle 21" o:spid="_x0000_s1026" style="position:absolute;margin-left:57.5pt;margin-top:6.5pt;width:8.75pt;height:6.8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y</w:t>
            </w:r>
            <w:r w:rsidRPr="00BE082D">
              <w:rPr>
                <w:rFonts w:ascii="Arial" w:hAnsi="Arial" w:cs="Arial"/>
                <w:sz w:val="23"/>
                <w:szCs w:val="23"/>
              </w:rPr>
              <w:t>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  <w:r>
              <w:rPr>
                <w:rFonts w:ascii="Arial" w:hAnsi="Arial" w:cs="Arial"/>
                <w:sz w:val="23"/>
                <w:szCs w:val="23"/>
              </w:rPr>
              <w:tab/>
            </w:r>
          </w:p>
        </w:tc>
      </w:tr>
      <w:tr w:rsidR="005E389E" w:rsidTr="00852103">
        <w:trPr>
          <w:trHeight w:hRule="exact" w:val="820"/>
        </w:trPr>
        <w:tc>
          <w:tcPr>
            <w:tcW w:w="94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E389E" w:rsidRDefault="005E389E">
            <w:pPr>
              <w:spacing w:after="0" w:line="228" w:lineRule="exact"/>
              <w:ind w:left="102" w:right="588"/>
              <w:rPr>
                <w:rStyle w:val="Emphasis"/>
                <w:rFonts w:ascii="Arial" w:hAnsi="Arial" w:cs="Arial"/>
                <w:i w:val="0"/>
              </w:rPr>
            </w:pPr>
            <w:proofErr w:type="spellStart"/>
            <w:r w:rsidRPr="005E389E">
              <w:rPr>
                <w:rStyle w:val="Emphasis"/>
                <w:rFonts w:ascii="Arial" w:hAnsi="Arial" w:cs="Arial"/>
                <w:i w:val="0"/>
              </w:rPr>
              <w:t>QuantiFERON</w:t>
            </w:r>
            <w:proofErr w:type="spellEnd"/>
            <w:r w:rsidRPr="005E389E">
              <w:rPr>
                <w:rStyle w:val="Emphasis"/>
                <w:rFonts w:ascii="Arial" w:hAnsi="Arial" w:cs="Arial"/>
                <w:i w:val="0"/>
              </w:rPr>
              <w:t xml:space="preserve"> Gold Blood test</w:t>
            </w:r>
            <w:r>
              <w:rPr>
                <w:rStyle w:val="Emphasis"/>
                <w:rFonts w:ascii="Arial" w:hAnsi="Arial" w:cs="Arial"/>
                <w:i w:val="0"/>
              </w:rPr>
              <w:t>:</w:t>
            </w:r>
          </w:p>
          <w:p w:rsidR="005E389E" w:rsidRDefault="005E389E">
            <w:pPr>
              <w:spacing w:after="0" w:line="228" w:lineRule="exact"/>
              <w:ind w:left="102" w:right="588"/>
              <w:rPr>
                <w:rFonts w:ascii="Arial" w:eastAsia="Arial" w:hAnsi="Arial" w:cs="Arial"/>
                <w:sz w:val="23"/>
                <w:szCs w:val="23"/>
              </w:rPr>
            </w:pPr>
          </w:p>
          <w:p w:rsidR="005E389E" w:rsidRPr="005E389E" w:rsidRDefault="005E389E" w:rsidP="00852103">
            <w:pPr>
              <w:spacing w:after="0" w:line="228" w:lineRule="exact"/>
              <w:ind w:left="102" w:right="588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sz w:val="23"/>
                <w:szCs w:val="23"/>
              </w:rPr>
              <w:t xml:space="preserve">Date: </w:t>
            </w:r>
            <w:r w:rsidR="00852103" w:rsidRPr="00852103">
              <w:rPr>
                <w:rFonts w:ascii="Arial" w:eastAsia="Arial" w:hAnsi="Arial" w:cs="Arial"/>
                <w:b/>
                <w:sz w:val="23"/>
                <w:szCs w:val="23"/>
              </w:rPr>
              <w:t>___________</w:t>
            </w:r>
            <w:r w:rsidR="00852103">
              <w:rPr>
                <w:rFonts w:ascii="Arial" w:eastAsia="Arial" w:hAnsi="Arial" w:cs="Arial"/>
                <w:sz w:val="23"/>
                <w:szCs w:val="23"/>
              </w:rPr>
              <w:t xml:space="preserve">  Result: </w:t>
            </w:r>
            <w:r w:rsidR="00852103" w:rsidRPr="00852103">
              <w:rPr>
                <w:rFonts w:ascii="Arial" w:eastAsia="Arial" w:hAnsi="Arial" w:cs="Arial"/>
                <w:b/>
                <w:sz w:val="23"/>
                <w:szCs w:val="23"/>
              </w:rPr>
              <w:t>______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389E" w:rsidRDefault="005E389E">
            <w:pPr>
              <w:rPr>
                <w:rFonts w:ascii="Arial" w:hAnsi="Arial" w:cs="Arial"/>
                <w:noProof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3392E80A" wp14:editId="25DCA811">
                      <wp:simplePos x="0" y="0"/>
                      <wp:positionH relativeFrom="column">
                        <wp:posOffset>731520</wp:posOffset>
                      </wp:positionH>
                      <wp:positionV relativeFrom="paragraph">
                        <wp:posOffset>53975</wp:posOffset>
                      </wp:positionV>
                      <wp:extent cx="111125" cy="86995"/>
                      <wp:effectExtent l="0" t="0" r="22225" b="2730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EABBE0" id="Rectangle 22" o:spid="_x0000_s1026" style="position:absolute;margin-left:57.6pt;margin-top:4.25pt;width:8.75pt;height:6.8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>
              <w:rPr>
                <w:rFonts w:ascii="Arial" w:hAnsi="Arial" w:cs="Arial"/>
                <w:sz w:val="23"/>
                <w:szCs w:val="23"/>
              </w:rPr>
              <w:t>y</w:t>
            </w:r>
            <w:r w:rsidRPr="00BE082D">
              <w:rPr>
                <w:rFonts w:ascii="Arial" w:hAnsi="Arial" w:cs="Arial"/>
                <w:sz w:val="23"/>
                <w:szCs w:val="23"/>
              </w:rPr>
              <w:t>early</w:t>
            </w:r>
            <w:r>
              <w:rPr>
                <w:rFonts w:ascii="Arial" w:hAnsi="Arial" w:cs="Arial"/>
                <w:sz w:val="23"/>
                <w:szCs w:val="23"/>
              </w:rPr>
              <w:t xml:space="preserve">  </w:t>
            </w:r>
            <w:r>
              <w:rPr>
                <w:rFonts w:ascii="Arial" w:hAnsi="Arial" w:cs="Arial"/>
                <w:sz w:val="23"/>
                <w:szCs w:val="23"/>
              </w:rPr>
              <w:tab/>
            </w:r>
          </w:p>
        </w:tc>
      </w:tr>
      <w:tr w:rsidR="00CB4CC9" w:rsidTr="00852103">
        <w:trPr>
          <w:trHeight w:hRule="exact" w:val="793"/>
        </w:trPr>
        <w:tc>
          <w:tcPr>
            <w:tcW w:w="94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4CC9" w:rsidRDefault="00CB4CC9" w:rsidP="00CB4CC9">
            <w:pPr>
              <w:pStyle w:val="TableParagraph"/>
              <w:spacing w:line="229" w:lineRule="exact"/>
              <w:rPr>
                <w:sz w:val="23"/>
              </w:rPr>
            </w:pPr>
            <w:r w:rsidRPr="00CB4CC9">
              <w:rPr>
                <w:sz w:val="23"/>
              </w:rPr>
              <w:t>COVID-19 VACCINATION</w:t>
            </w:r>
            <w:r>
              <w:rPr>
                <w:sz w:val="23"/>
              </w:rPr>
              <w:t xml:space="preserve">:   </w:t>
            </w:r>
          </w:p>
          <w:p w:rsidR="00CB4CC9" w:rsidRPr="00852103" w:rsidRDefault="00CB4CC9" w:rsidP="00CB4CC9">
            <w:pPr>
              <w:pStyle w:val="TableParagraph"/>
              <w:spacing w:line="229" w:lineRule="exact"/>
              <w:rPr>
                <w:sz w:val="18"/>
              </w:rPr>
            </w:pPr>
          </w:p>
          <w:p w:rsidR="00CB4CC9" w:rsidRPr="00CB4CC9" w:rsidRDefault="00CB4CC9" w:rsidP="00852103">
            <w:pPr>
              <w:pStyle w:val="TableParagraph"/>
              <w:spacing w:line="229" w:lineRule="exact"/>
            </w:pPr>
            <w:r>
              <w:rPr>
                <w:sz w:val="23"/>
                <w:szCs w:val="23"/>
              </w:rPr>
              <w:t xml:space="preserve">Date: </w:t>
            </w:r>
            <w:r w:rsidR="00852103" w:rsidRPr="00852103">
              <w:rPr>
                <w:b/>
                <w:sz w:val="23"/>
                <w:szCs w:val="23"/>
              </w:rPr>
              <w:t>______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B4CC9" w:rsidRDefault="00CB4CC9" w:rsidP="00CB4CC9">
            <w:pPr>
              <w:pStyle w:val="TableParagraph"/>
              <w:spacing w:line="262" w:lineRule="exact"/>
              <w:ind w:left="-1"/>
              <w:rPr>
                <w:sz w:val="23"/>
              </w:rPr>
            </w:pPr>
            <w:r>
              <w:rPr>
                <w:noProof/>
                <w:sz w:val="23"/>
                <w:szCs w:val="23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8D15AED" wp14:editId="729A24B0">
                      <wp:simplePos x="0" y="0"/>
                      <wp:positionH relativeFrom="column">
                        <wp:posOffset>752475</wp:posOffset>
                      </wp:positionH>
                      <wp:positionV relativeFrom="paragraph">
                        <wp:posOffset>64770</wp:posOffset>
                      </wp:positionV>
                      <wp:extent cx="111125" cy="86995"/>
                      <wp:effectExtent l="0" t="0" r="22225" b="2730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1C68A5" id="Rectangle 25" o:spid="_x0000_s1026" style="position:absolute;margin-left:59.25pt;margin-top:5.1pt;width:8.75pt;height: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" fillcolor="white [3201]" strokecolor="black [3200]" strokeweight="1pt"/>
                  </w:pict>
                </mc:Fallback>
              </mc:AlternateContent>
            </w:r>
            <w:r w:rsidR="00852103">
              <w:rPr>
                <w:sz w:val="23"/>
                <w:szCs w:val="23"/>
              </w:rPr>
              <w:t>once</w:t>
            </w:r>
          </w:p>
        </w:tc>
      </w:tr>
      <w:tr w:rsidR="00852103" w:rsidTr="00CB4CC9">
        <w:trPr>
          <w:trHeight w:hRule="exact" w:val="811"/>
        </w:trPr>
        <w:tc>
          <w:tcPr>
            <w:tcW w:w="94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52103" w:rsidRDefault="00852103" w:rsidP="00852103">
            <w:pPr>
              <w:pStyle w:val="TableParagraph"/>
              <w:spacing w:line="229" w:lineRule="exact"/>
              <w:rPr>
                <w:sz w:val="23"/>
              </w:rPr>
            </w:pPr>
            <w:r w:rsidRPr="00CB4CC9">
              <w:rPr>
                <w:sz w:val="23"/>
              </w:rPr>
              <w:t>COVID-19 VACCINATION</w:t>
            </w:r>
            <w:r>
              <w:rPr>
                <w:sz w:val="23"/>
              </w:rPr>
              <w:t xml:space="preserve"> BOOSTER:   </w:t>
            </w:r>
          </w:p>
          <w:p w:rsidR="00852103" w:rsidRDefault="00852103" w:rsidP="00852103">
            <w:pPr>
              <w:pStyle w:val="TableParagraph"/>
              <w:spacing w:line="229" w:lineRule="exact"/>
              <w:rPr>
                <w:sz w:val="23"/>
                <w:szCs w:val="23"/>
              </w:rPr>
            </w:pPr>
          </w:p>
          <w:p w:rsidR="00852103" w:rsidRPr="00CB4CC9" w:rsidRDefault="00852103" w:rsidP="00852103">
            <w:pPr>
              <w:pStyle w:val="TableParagraph"/>
              <w:spacing w:line="229" w:lineRule="exact"/>
              <w:rPr>
                <w:sz w:val="23"/>
              </w:rPr>
            </w:pPr>
            <w:r>
              <w:rPr>
                <w:sz w:val="23"/>
                <w:szCs w:val="23"/>
              </w:rPr>
              <w:t xml:space="preserve">Date: </w:t>
            </w:r>
            <w:r w:rsidRPr="00852103">
              <w:rPr>
                <w:b/>
                <w:sz w:val="23"/>
                <w:szCs w:val="23"/>
              </w:rPr>
              <w:t>___________</w:t>
            </w:r>
          </w:p>
        </w:tc>
        <w:tc>
          <w:tcPr>
            <w:tcW w:w="15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52103" w:rsidRDefault="00852103" w:rsidP="00852103">
            <w:pPr>
              <w:pStyle w:val="TableParagraph"/>
              <w:spacing w:line="262" w:lineRule="exact"/>
              <w:ind w:left="-1"/>
              <w:rPr>
                <w:sz w:val="23"/>
              </w:rPr>
            </w:pPr>
            <w:r>
              <w:rPr>
                <w:noProof/>
                <w:sz w:val="23"/>
                <w:szCs w:val="23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EC91462" wp14:editId="131FCAD2">
                      <wp:simplePos x="0" y="0"/>
                      <wp:positionH relativeFrom="column">
                        <wp:posOffset>752475</wp:posOffset>
                      </wp:positionH>
                      <wp:positionV relativeFrom="paragraph">
                        <wp:posOffset>64770</wp:posOffset>
                      </wp:positionV>
                      <wp:extent cx="111125" cy="86995"/>
                      <wp:effectExtent l="0" t="0" r="22225" b="2730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125" cy="8699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C611EDC" id="Rectangle 23" o:spid="_x0000_s1026" style="position:absolute;margin-left:59.25pt;margin-top:5.1pt;width:8.75pt;height:6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>
              <w:rPr>
                <w:sz w:val="23"/>
                <w:szCs w:val="23"/>
              </w:rPr>
              <w:t>yearly</w:t>
            </w:r>
          </w:p>
        </w:tc>
      </w:tr>
    </w:tbl>
    <w:p w:rsidR="00CB4CC9" w:rsidRPr="00852103" w:rsidRDefault="00CB4CC9" w:rsidP="00CB4CC9">
      <w:pPr>
        <w:spacing w:after="0" w:line="240" w:lineRule="auto"/>
        <w:contextualSpacing/>
        <w:rPr>
          <w:sz w:val="12"/>
          <w:szCs w:val="24"/>
        </w:rPr>
      </w:pPr>
    </w:p>
    <w:p w:rsidR="00914158" w:rsidRDefault="00914158" w:rsidP="00914158">
      <w:pPr>
        <w:spacing w:after="0" w:line="240" w:lineRule="auto"/>
        <w:contextualSpacing/>
        <w:jc w:val="center"/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43EDD" w:rsidRDefault="00943EDD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44521E" w:rsidRDefault="00476E18" w:rsidP="00476E18">
      <w:pPr>
        <w:spacing w:before="29" w:after="0" w:line="240" w:lineRule="auto"/>
        <w:ind w:right="2123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sz w:val="23"/>
          <w:szCs w:val="23"/>
        </w:rPr>
        <w:t xml:space="preserve">                                </w:t>
      </w:r>
      <w:r w:rsidR="0044521E">
        <w:rPr>
          <w:rFonts w:ascii="Arial" w:hAnsi="Arial" w:cs="Arial"/>
          <w:b/>
          <w:sz w:val="23"/>
          <w:szCs w:val="23"/>
        </w:rPr>
        <w:t xml:space="preserve"> </w:t>
      </w:r>
      <w:r w:rsidR="0044521E">
        <w:rPr>
          <w:rFonts w:ascii="Arial" w:eastAsia="Arial" w:hAnsi="Arial" w:cs="Arial"/>
          <w:b/>
          <w:bCs/>
          <w:sz w:val="24"/>
          <w:szCs w:val="24"/>
        </w:rPr>
        <w:t>California State University Los Angeles – School of Nursing</w:t>
      </w: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14158" w:rsidRPr="0044521E" w:rsidRDefault="00914158" w:rsidP="0044521E">
      <w:pPr>
        <w:spacing w:after="0" w:line="240" w:lineRule="auto"/>
        <w:contextualSpacing/>
        <w:jc w:val="center"/>
        <w:rPr>
          <w:rFonts w:ascii="Arial" w:hAnsi="Arial" w:cs="Arial"/>
          <w:sz w:val="48"/>
          <w:szCs w:val="23"/>
        </w:rPr>
      </w:pPr>
      <w:r w:rsidRPr="0044521E">
        <w:rPr>
          <w:rFonts w:ascii="Arial" w:hAnsi="Arial" w:cs="Arial"/>
          <w:sz w:val="48"/>
          <w:szCs w:val="23"/>
        </w:rPr>
        <w:t>Physical Exam</w:t>
      </w:r>
      <w:r w:rsidR="00A41DD5">
        <w:rPr>
          <w:rFonts w:ascii="Arial" w:hAnsi="Arial" w:cs="Arial"/>
          <w:sz w:val="48"/>
          <w:szCs w:val="23"/>
        </w:rPr>
        <w:t xml:space="preserve"> Form</w:t>
      </w:r>
      <w:r w:rsidR="00784EA2">
        <w:rPr>
          <w:rFonts w:ascii="Arial" w:hAnsi="Arial" w:cs="Arial"/>
          <w:sz w:val="48"/>
          <w:szCs w:val="23"/>
        </w:rPr>
        <w:t>:</w:t>
      </w:r>
    </w:p>
    <w:p w:rsidR="00A46B46" w:rsidRDefault="00A46B46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A46B46" w:rsidRPr="00A46B46" w:rsidRDefault="00A46B46" w:rsidP="00914158">
      <w:pPr>
        <w:spacing w:after="0" w:line="240" w:lineRule="auto"/>
        <w:contextualSpacing/>
        <w:rPr>
          <w:rFonts w:ascii="Arial" w:hAnsi="Arial" w:cs="Arial"/>
          <w:b/>
          <w:sz w:val="23"/>
          <w:szCs w:val="23"/>
        </w:rPr>
      </w:pPr>
    </w:p>
    <w:p w:rsidR="00914158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A46B46">
        <w:rPr>
          <w:rFonts w:ascii="Arial" w:hAnsi="Arial" w:cs="Arial"/>
          <w:sz w:val="23"/>
          <w:szCs w:val="23"/>
        </w:rPr>
        <w:t>______________________</w:t>
      </w:r>
      <w:r w:rsidR="00006300">
        <w:rPr>
          <w:rFonts w:ascii="Arial" w:hAnsi="Arial" w:cs="Arial"/>
          <w:sz w:val="23"/>
          <w:szCs w:val="23"/>
        </w:rPr>
        <w:t>_____________</w:t>
      </w:r>
      <w:r w:rsidRPr="00A46B46">
        <w:rPr>
          <w:rFonts w:ascii="Arial" w:hAnsi="Arial" w:cs="Arial"/>
          <w:sz w:val="23"/>
          <w:szCs w:val="23"/>
        </w:rPr>
        <w:t>_ was examined on the below date and I found her/him to be in satisfactory health and able to participate fully in the School of Nursing academic program.</w:t>
      </w:r>
    </w:p>
    <w:p w:rsidR="00006300" w:rsidRPr="00A46B46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Pr="00A46B46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Pr="00A46B46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A46B46">
        <w:rPr>
          <w:rFonts w:ascii="Arial" w:hAnsi="Arial" w:cs="Arial"/>
          <w:sz w:val="23"/>
          <w:szCs w:val="23"/>
        </w:rPr>
        <w:t>_____________________________</w:t>
      </w:r>
      <w:r w:rsidR="0044521E">
        <w:rPr>
          <w:rFonts w:ascii="Arial" w:hAnsi="Arial" w:cs="Arial"/>
          <w:sz w:val="23"/>
          <w:szCs w:val="23"/>
        </w:rPr>
        <w:t>_____________________        </w:t>
      </w:r>
    </w:p>
    <w:p w:rsidR="00914158" w:rsidRPr="00A46B46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A46B46">
        <w:rPr>
          <w:rFonts w:ascii="Arial" w:hAnsi="Arial" w:cs="Arial"/>
          <w:sz w:val="23"/>
          <w:szCs w:val="23"/>
        </w:rPr>
        <w:t xml:space="preserve">                                    Signature of Clinician *                                                                                             </w:t>
      </w:r>
    </w:p>
    <w:p w:rsidR="00914158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__________________________________________________</w:t>
      </w: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                                   Printed Name</w:t>
      </w: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____________</w:t>
      </w:r>
    </w:p>
    <w:p w:rsidR="0044521E" w:rsidRPr="00A46B46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       Date</w:t>
      </w: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44521E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A46B46">
        <w:rPr>
          <w:rFonts w:ascii="Arial" w:hAnsi="Arial" w:cs="Arial"/>
          <w:sz w:val="23"/>
          <w:szCs w:val="23"/>
        </w:rPr>
        <w:t xml:space="preserve">*This health examination is to be done by </w:t>
      </w:r>
      <w:r w:rsidR="0044521E">
        <w:rPr>
          <w:rFonts w:ascii="Arial" w:hAnsi="Arial" w:cs="Arial"/>
          <w:sz w:val="23"/>
          <w:szCs w:val="23"/>
        </w:rPr>
        <w:t xml:space="preserve">a physician, </w:t>
      </w:r>
      <w:r w:rsidRPr="00A46B46">
        <w:rPr>
          <w:rFonts w:ascii="Arial" w:hAnsi="Arial" w:cs="Arial"/>
          <w:sz w:val="23"/>
          <w:szCs w:val="23"/>
        </w:rPr>
        <w:t xml:space="preserve">nurse practitioner, or physician’s assistant. </w:t>
      </w:r>
    </w:p>
    <w:p w:rsidR="00006300" w:rsidRPr="00A46B46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Pr="00A46B46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Default="00151EF4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A46B46">
        <w:rPr>
          <w:rFonts w:ascii="Arial" w:hAnsi="Arial" w:cs="Arial"/>
          <w:sz w:val="23"/>
          <w:szCs w:val="23"/>
        </w:rPr>
        <w:t>MD</w:t>
      </w:r>
      <w:r w:rsidR="0044521E">
        <w:rPr>
          <w:rFonts w:ascii="Arial" w:hAnsi="Arial" w:cs="Arial"/>
          <w:sz w:val="23"/>
          <w:szCs w:val="23"/>
        </w:rPr>
        <w:t>/DO</w:t>
      </w:r>
      <w:r w:rsidRPr="00A46B46">
        <w:rPr>
          <w:rFonts w:ascii="Arial" w:hAnsi="Arial" w:cs="Arial"/>
          <w:sz w:val="23"/>
          <w:szCs w:val="23"/>
        </w:rPr>
        <w:t xml:space="preserve"> _</w:t>
      </w:r>
      <w:r w:rsidR="00914158" w:rsidRPr="00A46B46">
        <w:rPr>
          <w:rFonts w:ascii="Arial" w:hAnsi="Arial" w:cs="Arial"/>
          <w:sz w:val="23"/>
          <w:szCs w:val="23"/>
        </w:rPr>
        <w:t>___</w:t>
      </w:r>
      <w:r w:rsidRPr="00A46B46">
        <w:rPr>
          <w:rFonts w:ascii="Arial" w:hAnsi="Arial" w:cs="Arial"/>
          <w:sz w:val="23"/>
          <w:szCs w:val="23"/>
        </w:rPr>
        <w:t>_ NP _</w:t>
      </w:r>
      <w:r w:rsidR="00914158" w:rsidRPr="00A46B46">
        <w:rPr>
          <w:rFonts w:ascii="Arial" w:hAnsi="Arial" w:cs="Arial"/>
          <w:sz w:val="23"/>
          <w:szCs w:val="23"/>
        </w:rPr>
        <w:t>___</w:t>
      </w:r>
      <w:r w:rsidRPr="00A46B46">
        <w:rPr>
          <w:rFonts w:ascii="Arial" w:hAnsi="Arial" w:cs="Arial"/>
          <w:sz w:val="23"/>
          <w:szCs w:val="23"/>
        </w:rPr>
        <w:t>_ PA _</w:t>
      </w:r>
      <w:r w:rsidR="00914158" w:rsidRPr="00A46B46">
        <w:rPr>
          <w:rFonts w:ascii="Arial" w:hAnsi="Arial" w:cs="Arial"/>
          <w:sz w:val="23"/>
          <w:szCs w:val="23"/>
        </w:rPr>
        <w:t>____</w:t>
      </w:r>
    </w:p>
    <w:p w:rsidR="00006300" w:rsidRPr="00A46B46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Pr="00A46B46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Default="00914158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 w:rsidRPr="00A46B46">
        <w:rPr>
          <w:rFonts w:ascii="Arial" w:hAnsi="Arial" w:cs="Arial"/>
          <w:sz w:val="23"/>
          <w:szCs w:val="23"/>
        </w:rPr>
        <w:t xml:space="preserve">Agency:  ________________________________ </w:t>
      </w: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006300" w:rsidRDefault="00006300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</w:p>
    <w:p w:rsidR="00914158" w:rsidRPr="00A46B46" w:rsidRDefault="0044521E" w:rsidP="00914158">
      <w:pPr>
        <w:spacing w:after="0" w:line="240" w:lineRule="auto"/>
        <w:contextualSpacing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Clinician </w:t>
      </w:r>
      <w:r w:rsidR="00914158" w:rsidRPr="00A46B46">
        <w:rPr>
          <w:rFonts w:ascii="Arial" w:hAnsi="Arial" w:cs="Arial"/>
          <w:sz w:val="23"/>
          <w:szCs w:val="23"/>
        </w:rPr>
        <w:t xml:space="preserve">Comments:  </w:t>
      </w:r>
    </w:p>
    <w:p w:rsidR="00914158" w:rsidRPr="00A46B46" w:rsidRDefault="00914158" w:rsidP="00914158">
      <w:pPr>
        <w:spacing w:after="0" w:line="240" w:lineRule="auto"/>
        <w:contextualSpacing/>
        <w:rPr>
          <w:sz w:val="20"/>
          <w:szCs w:val="20"/>
        </w:rPr>
      </w:pPr>
    </w:p>
    <w:p w:rsidR="00914158" w:rsidRDefault="00914158" w:rsidP="00914158">
      <w:pPr>
        <w:spacing w:after="0" w:line="240" w:lineRule="auto"/>
        <w:contextualSpacing/>
        <w:rPr>
          <w:b/>
          <w:sz w:val="20"/>
          <w:szCs w:val="20"/>
        </w:rPr>
      </w:pPr>
    </w:p>
    <w:p w:rsidR="00914158" w:rsidRDefault="00914158" w:rsidP="00914158">
      <w:pPr>
        <w:spacing w:after="0" w:line="240" w:lineRule="auto"/>
        <w:contextualSpacing/>
        <w:rPr>
          <w:b/>
          <w:sz w:val="20"/>
          <w:szCs w:val="20"/>
        </w:rPr>
      </w:pPr>
    </w:p>
    <w:p w:rsidR="00914158" w:rsidRDefault="00914158" w:rsidP="00914158">
      <w:pPr>
        <w:spacing w:after="0" w:line="240" w:lineRule="auto"/>
        <w:contextualSpacing/>
        <w:rPr>
          <w:b/>
          <w:sz w:val="20"/>
          <w:szCs w:val="20"/>
        </w:rPr>
      </w:pPr>
    </w:p>
    <w:p w:rsidR="00914158" w:rsidRPr="00914158" w:rsidRDefault="00914158" w:rsidP="00914158">
      <w:pPr>
        <w:spacing w:after="0" w:line="240" w:lineRule="auto"/>
        <w:contextualSpacing/>
        <w:rPr>
          <w:b/>
          <w:sz w:val="20"/>
          <w:szCs w:val="20"/>
        </w:rPr>
        <w:sectPr w:rsidR="00914158" w:rsidRPr="00914158">
          <w:headerReference w:type="default" r:id="rId15"/>
          <w:footerReference w:type="default" r:id="rId16"/>
          <w:type w:val="continuous"/>
          <w:pgSz w:w="12240" w:h="15840"/>
          <w:pgMar w:top="1080" w:right="420" w:bottom="440" w:left="500" w:header="720" w:footer="241" w:gutter="0"/>
          <w:pgNumType w:start="1"/>
          <w:cols w:space="720"/>
        </w:sectPr>
      </w:pPr>
    </w:p>
    <w:p w:rsidR="00570949" w:rsidRDefault="00570949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:rsidR="0002643F" w:rsidRDefault="0002643F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:rsidR="0002643F" w:rsidRDefault="0002643F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:rsidR="0002643F" w:rsidRDefault="0002643F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:rsidR="0002643F" w:rsidRDefault="00784EA2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NOTE: using this form is optional </w:t>
      </w:r>
    </w:p>
    <w:p w:rsidR="0002643F" w:rsidRDefault="0002643F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:rsidR="0002643F" w:rsidRDefault="0002643F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p w:rsidR="0002643F" w:rsidRDefault="0002643F">
      <w:pPr>
        <w:tabs>
          <w:tab w:val="left" w:pos="270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</w:p>
    <w:sectPr w:rsidR="0002643F">
      <w:type w:val="continuous"/>
      <w:pgSz w:w="12240" w:h="15840"/>
      <w:pgMar w:top="1080" w:right="420" w:bottom="440" w:left="500" w:header="720" w:footer="720" w:gutter="0"/>
      <w:cols w:num="2" w:space="720" w:equalWidth="0">
        <w:col w:w="8136" w:space="165"/>
        <w:col w:w="301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1AC2" w:rsidRDefault="00001AC2">
      <w:pPr>
        <w:spacing w:after="0" w:line="240" w:lineRule="auto"/>
      </w:pPr>
      <w:r>
        <w:separator/>
      </w:r>
    </w:p>
  </w:endnote>
  <w:endnote w:type="continuationSeparator" w:id="0">
    <w:p w:rsidR="00001AC2" w:rsidRDefault="00001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sa Offc">
    <w:altName w:val="Calibri"/>
    <w:charset w:val="00"/>
    <w:family w:val="auto"/>
    <w:pitch w:val="variable"/>
    <w:sig w:usb0="800000EF" w:usb1="4000205B" w:usb2="00000008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949" w:rsidRDefault="00AA0057" w:rsidP="00AA0057">
    <w:pPr>
      <w:spacing w:after="0" w:line="200" w:lineRule="exact"/>
      <w:ind w:left="10080" w:firstLine="720"/>
      <w:rPr>
        <w:sz w:val="20"/>
        <w:szCs w:val="20"/>
      </w:rPr>
    </w:pPr>
    <w:r>
      <w:rPr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1AC2" w:rsidRDefault="00001AC2">
      <w:pPr>
        <w:spacing w:after="0" w:line="240" w:lineRule="auto"/>
      </w:pPr>
      <w:r>
        <w:separator/>
      </w:r>
    </w:p>
  </w:footnote>
  <w:footnote w:type="continuationSeparator" w:id="0">
    <w:p w:rsidR="00001AC2" w:rsidRDefault="00001A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949" w:rsidRDefault="00570949">
    <w:pPr>
      <w:spacing w:after="0" w:line="200" w:lineRule="exact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tLQwNjQ3MzQ0NjFV0lEKTi0uzszPAykwrQUAjyVt4ywAAAA="/>
  </w:docVars>
  <w:rsids>
    <w:rsidRoot w:val="00570949"/>
    <w:rsid w:val="00000374"/>
    <w:rsid w:val="00001AC2"/>
    <w:rsid w:val="00006300"/>
    <w:rsid w:val="0002643F"/>
    <w:rsid w:val="00066604"/>
    <w:rsid w:val="00072F20"/>
    <w:rsid w:val="000A444F"/>
    <w:rsid w:val="000A7B8A"/>
    <w:rsid w:val="000E50A9"/>
    <w:rsid w:val="00116333"/>
    <w:rsid w:val="001401F6"/>
    <w:rsid w:val="00151EF4"/>
    <w:rsid w:val="0015792A"/>
    <w:rsid w:val="0016365C"/>
    <w:rsid w:val="00167BAE"/>
    <w:rsid w:val="00192C75"/>
    <w:rsid w:val="001C105E"/>
    <w:rsid w:val="001E2871"/>
    <w:rsid w:val="00223A73"/>
    <w:rsid w:val="00251EB4"/>
    <w:rsid w:val="002D457B"/>
    <w:rsid w:val="00300EDA"/>
    <w:rsid w:val="00302136"/>
    <w:rsid w:val="003461A7"/>
    <w:rsid w:val="0035040F"/>
    <w:rsid w:val="003D0F26"/>
    <w:rsid w:val="003E507B"/>
    <w:rsid w:val="00412F56"/>
    <w:rsid w:val="00442F6C"/>
    <w:rsid w:val="0044521E"/>
    <w:rsid w:val="004453C0"/>
    <w:rsid w:val="00476E18"/>
    <w:rsid w:val="004B33FC"/>
    <w:rsid w:val="00524CDF"/>
    <w:rsid w:val="005439C8"/>
    <w:rsid w:val="00560C32"/>
    <w:rsid w:val="00570949"/>
    <w:rsid w:val="005A139C"/>
    <w:rsid w:val="005A60FE"/>
    <w:rsid w:val="005E389E"/>
    <w:rsid w:val="005E46A5"/>
    <w:rsid w:val="005F3B55"/>
    <w:rsid w:val="00604E19"/>
    <w:rsid w:val="00616B42"/>
    <w:rsid w:val="00662B70"/>
    <w:rsid w:val="00681B30"/>
    <w:rsid w:val="006D65D3"/>
    <w:rsid w:val="0072765C"/>
    <w:rsid w:val="00784EA2"/>
    <w:rsid w:val="00827F75"/>
    <w:rsid w:val="00852103"/>
    <w:rsid w:val="008D5413"/>
    <w:rsid w:val="00902658"/>
    <w:rsid w:val="00905DE2"/>
    <w:rsid w:val="00914158"/>
    <w:rsid w:val="00943EDD"/>
    <w:rsid w:val="00952D61"/>
    <w:rsid w:val="0098693D"/>
    <w:rsid w:val="009F3A76"/>
    <w:rsid w:val="00A009F3"/>
    <w:rsid w:val="00A0280D"/>
    <w:rsid w:val="00A108DB"/>
    <w:rsid w:val="00A41DD5"/>
    <w:rsid w:val="00A46B46"/>
    <w:rsid w:val="00A60E78"/>
    <w:rsid w:val="00AA0057"/>
    <w:rsid w:val="00AC6274"/>
    <w:rsid w:val="00AF0D3F"/>
    <w:rsid w:val="00B142B5"/>
    <w:rsid w:val="00B657D8"/>
    <w:rsid w:val="00BD0197"/>
    <w:rsid w:val="00BE082D"/>
    <w:rsid w:val="00BF615C"/>
    <w:rsid w:val="00C03CF0"/>
    <w:rsid w:val="00C40034"/>
    <w:rsid w:val="00C53C9A"/>
    <w:rsid w:val="00C75EF9"/>
    <w:rsid w:val="00CB179D"/>
    <w:rsid w:val="00CB4CC9"/>
    <w:rsid w:val="00CF6FD7"/>
    <w:rsid w:val="00D07283"/>
    <w:rsid w:val="00D50490"/>
    <w:rsid w:val="00DC1AF0"/>
    <w:rsid w:val="00E86E26"/>
    <w:rsid w:val="00EB46C1"/>
    <w:rsid w:val="00EE1C8B"/>
    <w:rsid w:val="00EE380B"/>
    <w:rsid w:val="00F154DE"/>
    <w:rsid w:val="00F75190"/>
    <w:rsid w:val="00F83227"/>
    <w:rsid w:val="00FB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81AE1C"/>
  <w15:docId w15:val="{DD4ADE2E-60C0-4CA9-9579-674EF1B52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4DE"/>
  </w:style>
  <w:style w:type="paragraph" w:styleId="Footer">
    <w:name w:val="footer"/>
    <w:basedOn w:val="Normal"/>
    <w:link w:val="FooterChar"/>
    <w:uiPriority w:val="99"/>
    <w:unhideWhenUsed/>
    <w:rsid w:val="00F15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4DE"/>
  </w:style>
  <w:style w:type="character" w:styleId="Hyperlink">
    <w:name w:val="Hyperlink"/>
    <w:uiPriority w:val="99"/>
    <w:rsid w:val="00560C32"/>
    <w:rPr>
      <w:color w:val="0000FF"/>
      <w:u w:val="single"/>
    </w:rPr>
  </w:style>
  <w:style w:type="paragraph" w:customStyle="1" w:styleId="Default">
    <w:name w:val="Default"/>
    <w:rsid w:val="003E507B"/>
    <w:pPr>
      <w:widowControl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39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44521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B33FC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072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643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B4CC9"/>
    <w:pPr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79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yperlink" Target="https://csustudents.skillport.com/skillportfe/main.action%23summary/COURSES/CDE$129717:_%20ss_cca:ehs_hsf_e80_sh_enu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csustudents.skillport.com/skillportfe/main.action%23summary/COURSES/CDE$122810:_%20ss_cca:ehs_hsf_d88_sh_enu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calstatela.edu/ehs/covid-19-safety-protocol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calstatela.edu/hhs/nursing/clinical-place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udh.edu/son/info/hipaa-precautions/hipaa-quiz" TargetMode="External"/><Relationship Id="rId14" Type="http://schemas.openxmlformats.org/officeDocument/2006/relationships/hyperlink" Target="https://powerforms.docusign.net/55628098-938f-4d00-ab19-9b1cb75f4848?env=na2&amp;acct=7891c003-1b6a-4447-a52d-e722502ecfaa&amp;accountId=7891c003-1b6a-4447-a52d-e722502ecfa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9436C1-5C1E-4E3D-A9EC-1702CA86B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841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Orientation Verification for an Individual Student 71012.doc</vt:lpstr>
    </vt:vector>
  </TitlesOfParts>
  <Company>Cal State L.A.</Company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Orientation Verification for an Individual Student 71012.doc</dc:title>
  <dc:creator>Y538259</dc:creator>
  <cp:lastModifiedBy>Romero, Jennifer Lynn</cp:lastModifiedBy>
  <cp:revision>5</cp:revision>
  <cp:lastPrinted>2022-08-22T22:32:00Z</cp:lastPrinted>
  <dcterms:created xsi:type="dcterms:W3CDTF">2023-05-23T16:25:00Z</dcterms:created>
  <dcterms:modified xsi:type="dcterms:W3CDTF">2023-05-24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7-12T00:00:00Z</vt:filetime>
  </property>
  <property fmtid="{D5CDD505-2E9C-101B-9397-08002B2CF9AE}" pid="3" name="LastSaved">
    <vt:filetime>2013-04-22T00:00:00Z</vt:filetime>
  </property>
</Properties>
</file>